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AE8447" w14:textId="19E39F51" w:rsidR="00144F18" w:rsidRPr="0058240F" w:rsidRDefault="0058240F" w:rsidP="0058240F">
      <w:pPr>
        <w:spacing w:before="240" w:line="240" w:lineRule="auto"/>
        <w:rPr>
          <w:rFonts w:ascii="Angsana New" w:hAnsi="Angsana New" w:cs="Angsana New"/>
          <w:color w:val="002060"/>
          <w:sz w:val="16"/>
          <w:szCs w:val="16"/>
          <w:cs/>
        </w:rPr>
      </w:pPr>
      <w:proofErr w:type="gramStart"/>
      <w:r w:rsidRPr="0058240F">
        <w:rPr>
          <w:rFonts w:ascii="Angsana New" w:hAnsi="Angsana New" w:cs="Angsana New"/>
          <w:color w:val="002060"/>
          <w:sz w:val="16"/>
          <w:szCs w:val="16"/>
          <w:lang w:val="en-US"/>
        </w:rPr>
        <w:t>{!LIST</w:t>
      </w:r>
      <w:proofErr w:type="gramEnd"/>
      <w:r w:rsidRPr="0058240F">
        <w:rPr>
          <w:rFonts w:ascii="Angsana New" w:hAnsi="Angsana New" w:cs="Angsana New"/>
          <w:color w:val="002060"/>
          <w:sz w:val="16"/>
          <w:szCs w:val="16"/>
          <w:lang w:val="en-US"/>
        </w:rPr>
        <w:t>_ga_commission(sfid=&lt;!id&gt;,cm)}</w:t>
      </w:r>
    </w:p>
    <w:tbl>
      <w:tblPr>
        <w:tblStyle w:val="a"/>
        <w:tblW w:w="10110" w:type="dxa"/>
        <w:tblInd w:w="-15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80" w:firstRow="0" w:lastRow="0" w:firstColumn="1" w:lastColumn="0" w:noHBand="1" w:noVBand="1"/>
      </w:tblPr>
      <w:tblGrid>
        <w:gridCol w:w="4845"/>
        <w:gridCol w:w="5265"/>
      </w:tblGrid>
      <w:tr w:rsidR="00144F18" w:rsidRPr="00AA5A1E" w14:paraId="4DB63C82" w14:textId="77777777" w:rsidTr="00FC425E">
        <w:trPr>
          <w:trHeight w:val="975"/>
        </w:trPr>
        <w:tc>
          <w:tcPr>
            <w:tcW w:w="4845" w:type="dxa"/>
            <w:tcBorders>
              <w:top w:val="single" w:sz="8" w:space="0" w:color="FFFFFF"/>
              <w:left w:val="single" w:sz="8" w:space="0" w:color="FF420E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tbl>
            <w:tblPr>
              <w:tblStyle w:val="Style1"/>
              <w:tblW w:w="4728" w:type="dxa"/>
              <w:tblLayout w:type="fixed"/>
              <w:tblLook w:val="04A0" w:firstRow="1" w:lastRow="0" w:firstColumn="1" w:lastColumn="0" w:noHBand="0" w:noVBand="1"/>
            </w:tblPr>
            <w:tblGrid>
              <w:gridCol w:w="1396"/>
              <w:gridCol w:w="540"/>
              <w:gridCol w:w="450"/>
              <w:gridCol w:w="1979"/>
              <w:gridCol w:w="270"/>
              <w:gridCol w:w="93"/>
            </w:tblGrid>
            <w:tr w:rsidR="00FC425E" w14:paraId="2C0AA6EB" w14:textId="77777777" w:rsidTr="003D7033">
              <w:trPr>
                <w:trHeight w:val="228"/>
              </w:trPr>
              <w:tc>
                <w:tcPr>
                  <w:tcW w:w="1938" w:type="dxa"/>
                  <w:gridSpan w:val="2"/>
                </w:tcPr>
                <w:p w14:paraId="770A002B" w14:textId="7A101FCF" w:rsidR="00FC425E" w:rsidRPr="004E1D89" w:rsidRDefault="00FC425E" w:rsidP="0058240F">
                  <w:pPr>
                    <w:widowControl w:val="0"/>
                    <w:spacing w:line="360" w:lineRule="auto"/>
                    <w:rPr>
                      <w:rFonts w:ascii="Prompt" w:eastAsia="Prompt" w:hAnsi="Prompt" w:cs="Prompt"/>
                      <w:color w:val="003B71"/>
                      <w:sz w:val="16"/>
                      <w:szCs w:val="16"/>
                      <w:lang w:val="en-US"/>
                    </w:rPr>
                  </w:pPr>
                  <w:r w:rsidRPr="004E1D89">
                    <w:rPr>
                      <w:rFonts w:ascii="Prompt" w:eastAsia="Prompt" w:hAnsi="Prompt" w:cs="Prompt"/>
                      <w:color w:val="003B71"/>
                      <w:sz w:val="16"/>
                      <w:szCs w:val="16"/>
                    </w:rPr>
                    <w:t>ผู้ออกใบแจ้งหนี้</w:t>
                  </w:r>
                  <w:r w:rsidRPr="004E1D89">
                    <w:rPr>
                      <w:rFonts w:ascii="Prompt" w:eastAsia="Prompt" w:hAnsi="Prompt" w:cs="Prompt" w:hint="cs"/>
                      <w:color w:val="003B71"/>
                      <w:sz w:val="16"/>
                      <w:szCs w:val="16"/>
                      <w:cs/>
                    </w:rPr>
                    <w:t>/Issuer</w:t>
                  </w:r>
                  <w:r w:rsidR="004E1D89">
                    <w:rPr>
                      <w:rFonts w:ascii="Prompt" w:eastAsia="Prompt" w:hAnsi="Prompt" w:cs="Prompt" w:hint="cs"/>
                      <w:color w:val="003B71"/>
                      <w:sz w:val="16"/>
                      <w:szCs w:val="16"/>
                      <w:cs/>
                    </w:rPr>
                    <w:t xml:space="preserve"> </w:t>
                  </w:r>
                  <w:r w:rsidRPr="004E1D89">
                    <w:rPr>
                      <w:rFonts w:ascii="Prompt" w:eastAsia="Prompt" w:hAnsi="Prompt" w:cs="Prompt"/>
                      <w:color w:val="003B71"/>
                      <w:sz w:val="16"/>
                      <w:szCs w:val="16"/>
                    </w:rPr>
                    <w:t>:</w:t>
                  </w:r>
                </w:p>
              </w:tc>
              <w:tc>
                <w:tcPr>
                  <w:tcW w:w="2790" w:type="dxa"/>
                  <w:gridSpan w:val="4"/>
                </w:tcPr>
                <w:p w14:paraId="55B56C5A" w14:textId="77A9AD97" w:rsidR="00FC425E" w:rsidRPr="004E1D89" w:rsidRDefault="00FC425E" w:rsidP="0058240F">
                  <w:pPr>
                    <w:widowControl w:val="0"/>
                    <w:spacing w:line="360" w:lineRule="auto"/>
                    <w:rPr>
                      <w:rFonts w:ascii="Prompt" w:eastAsia="Prompt" w:hAnsi="Prompt" w:cs="Prompt"/>
                      <w:color w:val="003B71"/>
                      <w:sz w:val="16"/>
                      <w:szCs w:val="16"/>
                      <w:cs/>
                    </w:rPr>
                  </w:pPr>
                  <w:r w:rsidRPr="004E1D89">
                    <w:rPr>
                      <w:rFonts w:ascii="Prompt" w:hAnsi="Prompt" w:cs="Prompt"/>
                      <w:color w:val="002060"/>
                      <w:sz w:val="16"/>
                      <w:szCs w:val="16"/>
                    </w:rPr>
                    <w:t>{!ga_name_th}</w:t>
                  </w:r>
                </w:p>
              </w:tc>
            </w:tr>
            <w:tr w:rsidR="00FC425E" w:rsidRPr="00824F06" w14:paraId="2945C177" w14:textId="77777777" w:rsidTr="00824F06">
              <w:trPr>
                <w:gridAfter w:val="1"/>
                <w:wAfter w:w="93" w:type="dxa"/>
                <w:trHeight w:val="318"/>
              </w:trPr>
              <w:tc>
                <w:tcPr>
                  <w:tcW w:w="1398" w:type="dxa"/>
                </w:tcPr>
                <w:p w14:paraId="067D4A45" w14:textId="5FC0EF48" w:rsidR="00FC425E" w:rsidRDefault="00FC425E" w:rsidP="0058240F">
                  <w:pPr>
                    <w:widowControl w:val="0"/>
                    <w:spacing w:line="360" w:lineRule="auto"/>
                    <w:rPr>
                      <w:rFonts w:ascii="Prompt" w:eastAsia="Prompt" w:hAnsi="Prompt" w:cs="Prompt"/>
                      <w:color w:val="003B71"/>
                      <w:sz w:val="16"/>
                      <w:szCs w:val="16"/>
                      <w:lang w:val="en-US"/>
                    </w:rPr>
                  </w:pPr>
                  <w:r w:rsidRPr="00AA5A1E">
                    <w:rPr>
                      <w:rFonts w:ascii="Prompt" w:eastAsia="Prompt" w:hAnsi="Prompt" w:cs="Prompt"/>
                      <w:color w:val="003B71"/>
                      <w:sz w:val="16"/>
                      <w:szCs w:val="16"/>
                    </w:rPr>
                    <w:t>ที่อยู่</w:t>
                  </w:r>
                  <w:r>
                    <w:rPr>
                      <w:rFonts w:ascii="Prompt" w:eastAsia="Prompt" w:hAnsi="Prompt" w:cs="Prompt" w:hint="cs"/>
                      <w:color w:val="003B71"/>
                      <w:sz w:val="16"/>
                      <w:szCs w:val="16"/>
                      <w:cs/>
                    </w:rPr>
                    <w:t>/Address</w:t>
                  </w:r>
                  <w:r w:rsidR="004E1D89">
                    <w:rPr>
                      <w:rFonts w:ascii="Prompt" w:eastAsia="Prompt" w:hAnsi="Prompt" w:cs="Prompt" w:hint="cs"/>
                      <w:color w:val="003B71"/>
                      <w:sz w:val="16"/>
                      <w:szCs w:val="16"/>
                      <w:cs/>
                    </w:rPr>
                    <w:t xml:space="preserve"> </w:t>
                  </w:r>
                  <w:r w:rsidRPr="00AA5A1E">
                    <w:rPr>
                      <w:rFonts w:ascii="Prompt" w:eastAsia="Prompt" w:hAnsi="Prompt" w:cs="Prompt"/>
                      <w:color w:val="003B71"/>
                      <w:sz w:val="16"/>
                      <w:szCs w:val="16"/>
                    </w:rPr>
                    <w:t>:</w:t>
                  </w:r>
                </w:p>
              </w:tc>
              <w:tc>
                <w:tcPr>
                  <w:tcW w:w="3237" w:type="dxa"/>
                  <w:gridSpan w:val="4"/>
                </w:tcPr>
                <w:p w14:paraId="0F96DA6A" w14:textId="114666A4" w:rsidR="00824F06" w:rsidRPr="00824F06" w:rsidRDefault="00FC425E" w:rsidP="004E1D89">
                  <w:pPr>
                    <w:widowControl w:val="0"/>
                    <w:spacing w:line="276" w:lineRule="auto"/>
                    <w:rPr>
                      <w:rFonts w:ascii="Prompt" w:hAnsi="Prompt" w:cs="Prompt"/>
                      <w:color w:val="002060"/>
                      <w:sz w:val="16"/>
                      <w:szCs w:val="16"/>
                      <w:lang w:val="en-US"/>
                    </w:rPr>
                  </w:pPr>
                  <w:proofErr w:type="gramStart"/>
                  <w:r w:rsidRPr="00FC425E">
                    <w:rPr>
                      <w:rFonts w:ascii="Prompt" w:hAnsi="Prompt" w:cs="Prompt"/>
                      <w:color w:val="002060"/>
                      <w:sz w:val="16"/>
                      <w:szCs w:val="16"/>
                      <w:lang w:val="en-US"/>
                    </w:rPr>
                    <w:t>{!</w:t>
                  </w:r>
                  <w:proofErr w:type="spellStart"/>
                  <w:r w:rsidRPr="00FC425E">
                    <w:rPr>
                      <w:rFonts w:ascii="Prompt" w:hAnsi="Prompt" w:cs="Prompt"/>
                      <w:color w:val="002060"/>
                      <w:sz w:val="16"/>
                      <w:szCs w:val="16"/>
                      <w:lang w:val="en-US"/>
                    </w:rPr>
                    <w:t>house</w:t>
                  </w:r>
                  <w:proofErr w:type="gramEnd"/>
                  <w:r w:rsidRPr="00FC425E">
                    <w:rPr>
                      <w:rFonts w:ascii="Prompt" w:hAnsi="Prompt" w:cs="Prompt"/>
                      <w:color w:val="002060"/>
                      <w:sz w:val="16"/>
                      <w:szCs w:val="16"/>
                      <w:lang w:val="en-US"/>
                    </w:rPr>
                    <w:t>_number</w:t>
                  </w:r>
                  <w:proofErr w:type="spellEnd"/>
                  <w:r w:rsidRPr="00FC425E">
                    <w:rPr>
                      <w:rFonts w:ascii="Prompt" w:hAnsi="Prompt" w:cs="Prompt"/>
                      <w:color w:val="002060"/>
                      <w:sz w:val="16"/>
                      <w:szCs w:val="16"/>
                      <w:lang w:val="en-US"/>
                    </w:rPr>
                    <w:t xml:space="preserve">} </w:t>
                  </w:r>
                </w:p>
              </w:tc>
            </w:tr>
            <w:tr w:rsidR="00824F06" w:rsidRPr="00824F06" w14:paraId="08F71A99" w14:textId="77777777" w:rsidTr="00824F06">
              <w:trPr>
                <w:gridAfter w:val="1"/>
                <w:wAfter w:w="93" w:type="dxa"/>
              </w:trPr>
              <w:tc>
                <w:tcPr>
                  <w:tcW w:w="4368" w:type="dxa"/>
                  <w:gridSpan w:val="4"/>
                </w:tcPr>
                <w:p w14:paraId="40607851" w14:textId="77777777" w:rsidR="00824F06" w:rsidRPr="00FC425E" w:rsidRDefault="00824F06" w:rsidP="00824F06">
                  <w:pPr>
                    <w:widowControl w:val="0"/>
                    <w:spacing w:line="276" w:lineRule="auto"/>
                    <w:rPr>
                      <w:rFonts w:ascii="Prompt" w:hAnsi="Prompt" w:cs="Prompt"/>
                      <w:color w:val="002060"/>
                      <w:sz w:val="16"/>
                      <w:szCs w:val="16"/>
                      <w:lang w:val="en-US"/>
                    </w:rPr>
                  </w:pPr>
                  <w:proofErr w:type="gramStart"/>
                  <w:r w:rsidRPr="0058240F">
                    <w:rPr>
                      <w:rFonts w:ascii="Prompt" w:hAnsi="Prompt" w:cs="Prompt"/>
                      <w:color w:val="002060"/>
                      <w:sz w:val="16"/>
                      <w:szCs w:val="16"/>
                      <w:lang w:val="en-US"/>
                    </w:rPr>
                    <w:t>{!</w:t>
                  </w:r>
                  <w:proofErr w:type="spellStart"/>
                  <w:r w:rsidRPr="0058240F">
                    <w:rPr>
                      <w:rFonts w:ascii="Prompt" w:hAnsi="Prompt" w:cs="Prompt"/>
                      <w:color w:val="002060"/>
                      <w:sz w:val="16"/>
                      <w:szCs w:val="16"/>
                      <w:lang w:val="en-US"/>
                    </w:rPr>
                    <w:t>village</w:t>
                  </w:r>
                  <w:proofErr w:type="gramEnd"/>
                  <w:r w:rsidRPr="0058240F">
                    <w:rPr>
                      <w:rFonts w:ascii="Prompt" w:hAnsi="Prompt" w:cs="Prompt"/>
                      <w:color w:val="002060"/>
                      <w:sz w:val="16"/>
                      <w:szCs w:val="16"/>
                      <w:lang w:val="en-US"/>
                    </w:rPr>
                    <w:t>_building</w:t>
                  </w:r>
                  <w:proofErr w:type="spellEnd"/>
                  <w:r w:rsidRPr="0058240F">
                    <w:rPr>
                      <w:rFonts w:ascii="Prompt" w:hAnsi="Prompt" w:cs="Prompt"/>
                      <w:color w:val="002060"/>
                      <w:sz w:val="16"/>
                      <w:szCs w:val="16"/>
                      <w:lang w:val="en-US"/>
                    </w:rPr>
                    <w:t xml:space="preserve">} </w:t>
                  </w:r>
                </w:p>
                <w:p w14:paraId="4FF484A1" w14:textId="77777777" w:rsidR="00824F06" w:rsidRDefault="00824F06" w:rsidP="00824F06">
                  <w:pPr>
                    <w:widowControl w:val="0"/>
                    <w:spacing w:line="276" w:lineRule="auto"/>
                    <w:rPr>
                      <w:rFonts w:ascii="Prompt" w:eastAsia="Prompt" w:hAnsi="Prompt" w:cs="Prompt"/>
                      <w:color w:val="003B71"/>
                      <w:sz w:val="16"/>
                      <w:szCs w:val="16"/>
                      <w:lang w:val="en-US"/>
                    </w:rPr>
                  </w:pPr>
                  <w:proofErr w:type="gramStart"/>
                  <w:r w:rsidRPr="0058240F">
                    <w:rPr>
                      <w:rFonts w:ascii="Prompt" w:hAnsi="Prompt" w:cs="Prompt"/>
                      <w:color w:val="002060"/>
                      <w:sz w:val="16"/>
                      <w:szCs w:val="16"/>
                      <w:lang w:val="en-US"/>
                    </w:rPr>
                    <w:t>{!</w:t>
                  </w:r>
                  <w:proofErr w:type="spellStart"/>
                  <w:r w:rsidRPr="0058240F">
                    <w:rPr>
                      <w:rFonts w:ascii="Prompt" w:hAnsi="Prompt" w:cs="Prompt"/>
                      <w:color w:val="002060"/>
                      <w:sz w:val="16"/>
                      <w:szCs w:val="16"/>
                      <w:lang w:val="en-US"/>
                    </w:rPr>
                    <w:t>soi</w:t>
                  </w:r>
                  <w:proofErr w:type="gramEnd"/>
                  <w:r w:rsidRPr="0058240F">
                    <w:rPr>
                      <w:rFonts w:ascii="Prompt" w:hAnsi="Prompt" w:cs="Prompt"/>
                      <w:color w:val="002060"/>
                      <w:sz w:val="16"/>
                      <w:szCs w:val="16"/>
                      <w:lang w:val="en-US"/>
                    </w:rPr>
                    <w:t>_road</w:t>
                  </w:r>
                  <w:proofErr w:type="spellEnd"/>
                  <w:r w:rsidRPr="0058240F">
                    <w:rPr>
                      <w:rFonts w:ascii="Prompt" w:hAnsi="Prompt" w:cs="Prompt"/>
                      <w:color w:val="002060"/>
                      <w:sz w:val="16"/>
                      <w:szCs w:val="16"/>
                      <w:lang w:val="en-US"/>
                    </w:rPr>
                    <w:t xml:space="preserve">} </w:t>
                  </w:r>
                </w:p>
                <w:p w14:paraId="72910015" w14:textId="77777777" w:rsidR="00824F06" w:rsidRDefault="00824F06" w:rsidP="00824F06">
                  <w:pPr>
                    <w:widowControl w:val="0"/>
                    <w:spacing w:line="276" w:lineRule="auto"/>
                    <w:rPr>
                      <w:rFonts w:ascii="Prompt" w:eastAsia="Prompt" w:hAnsi="Prompt" w:cs="Prompt"/>
                      <w:color w:val="003B71"/>
                      <w:sz w:val="16"/>
                      <w:szCs w:val="16"/>
                      <w:lang w:val="en-US"/>
                    </w:rPr>
                  </w:pPr>
                  <w:proofErr w:type="gramStart"/>
                  <w:r w:rsidRPr="0058240F">
                    <w:rPr>
                      <w:rFonts w:ascii="Prompt" w:hAnsi="Prompt" w:cs="Prompt"/>
                      <w:color w:val="002060"/>
                      <w:sz w:val="16"/>
                      <w:szCs w:val="16"/>
                      <w:lang w:val="en-US"/>
                    </w:rPr>
                    <w:t>{!</w:t>
                  </w:r>
                  <w:proofErr w:type="spellStart"/>
                  <w:r w:rsidRPr="0058240F">
                    <w:rPr>
                      <w:rFonts w:ascii="Prompt" w:hAnsi="Prompt" w:cs="Prompt"/>
                      <w:color w:val="002060"/>
                      <w:sz w:val="16"/>
                      <w:szCs w:val="16"/>
                      <w:lang w:val="en-US"/>
                    </w:rPr>
                    <w:t>sub</w:t>
                  </w:r>
                  <w:proofErr w:type="gramEnd"/>
                  <w:r w:rsidRPr="0058240F">
                    <w:rPr>
                      <w:rFonts w:ascii="Prompt" w:hAnsi="Prompt" w:cs="Prompt"/>
                      <w:color w:val="002060"/>
                      <w:sz w:val="16"/>
                      <w:szCs w:val="16"/>
                      <w:lang w:val="en-US"/>
                    </w:rPr>
                    <w:t>_district</w:t>
                  </w:r>
                  <w:proofErr w:type="spellEnd"/>
                  <w:r w:rsidRPr="0058240F">
                    <w:rPr>
                      <w:rFonts w:ascii="Prompt" w:hAnsi="Prompt" w:cs="Prompt"/>
                      <w:color w:val="002060"/>
                      <w:sz w:val="16"/>
                      <w:szCs w:val="16"/>
                      <w:lang w:val="en-US"/>
                    </w:rPr>
                    <w:t xml:space="preserve">} {!district} </w:t>
                  </w:r>
                </w:p>
                <w:p w14:paraId="3FBD1F8A" w14:textId="77777777" w:rsidR="00824F06" w:rsidRDefault="00824F06" w:rsidP="00824F06">
                  <w:pPr>
                    <w:widowControl w:val="0"/>
                    <w:spacing w:line="276" w:lineRule="auto"/>
                    <w:rPr>
                      <w:rFonts w:ascii="Prompt" w:hAnsi="Prompt" w:cs="Prompt"/>
                      <w:color w:val="002060"/>
                      <w:sz w:val="16"/>
                      <w:szCs w:val="16"/>
                      <w:lang w:val="en-US"/>
                    </w:rPr>
                  </w:pPr>
                  <w:proofErr w:type="gramStart"/>
                  <w:r w:rsidRPr="0058240F">
                    <w:rPr>
                      <w:rFonts w:ascii="Prompt" w:hAnsi="Prompt" w:cs="Prompt"/>
                      <w:color w:val="002060"/>
                      <w:sz w:val="16"/>
                      <w:szCs w:val="16"/>
                      <w:lang w:val="en-US"/>
                    </w:rPr>
                    <w:t>{!province</w:t>
                  </w:r>
                  <w:proofErr w:type="gramEnd"/>
                  <w:r w:rsidRPr="0058240F">
                    <w:rPr>
                      <w:rFonts w:ascii="Prompt" w:hAnsi="Prompt" w:cs="Prompt"/>
                      <w:color w:val="002060"/>
                      <w:sz w:val="16"/>
                      <w:szCs w:val="16"/>
                      <w:lang w:val="en-US"/>
                    </w:rPr>
                    <w:t>}</w:t>
                  </w:r>
                </w:p>
                <w:p w14:paraId="57624D19" w14:textId="556FB8FD" w:rsidR="00824F06" w:rsidRPr="00AA5A1E" w:rsidRDefault="00824F06" w:rsidP="00824F06">
                  <w:pPr>
                    <w:widowControl w:val="0"/>
                    <w:spacing w:line="360" w:lineRule="auto"/>
                    <w:rPr>
                      <w:rFonts w:ascii="Prompt" w:eastAsia="Prompt" w:hAnsi="Prompt" w:cs="Prompt"/>
                      <w:color w:val="003B71"/>
                      <w:sz w:val="16"/>
                      <w:szCs w:val="16"/>
                    </w:rPr>
                  </w:pPr>
                  <w:proofErr w:type="gramStart"/>
                  <w:r w:rsidRPr="0058240F">
                    <w:rPr>
                      <w:rFonts w:ascii="Prompt" w:hAnsi="Prompt" w:cs="Prompt"/>
                      <w:color w:val="002060"/>
                      <w:sz w:val="16"/>
                      <w:szCs w:val="16"/>
                      <w:lang w:val="en-US"/>
                    </w:rPr>
                    <w:t>{!</w:t>
                  </w:r>
                  <w:proofErr w:type="spellStart"/>
                  <w:r w:rsidRPr="0058240F">
                    <w:rPr>
                      <w:rFonts w:ascii="Prompt" w:hAnsi="Prompt" w:cs="Prompt"/>
                      <w:color w:val="002060"/>
                      <w:sz w:val="16"/>
                      <w:szCs w:val="16"/>
                      <w:lang w:val="en-US"/>
                    </w:rPr>
                    <w:t>postal</w:t>
                  </w:r>
                  <w:proofErr w:type="gramEnd"/>
                  <w:r w:rsidRPr="0058240F">
                    <w:rPr>
                      <w:rFonts w:ascii="Prompt" w:hAnsi="Prompt" w:cs="Prompt"/>
                      <w:color w:val="002060"/>
                      <w:sz w:val="16"/>
                      <w:szCs w:val="16"/>
                      <w:lang w:val="en-US"/>
                    </w:rPr>
                    <w:t>_code</w:t>
                  </w:r>
                  <w:proofErr w:type="spellEnd"/>
                </w:p>
              </w:tc>
              <w:tc>
                <w:tcPr>
                  <w:tcW w:w="267" w:type="dxa"/>
                </w:tcPr>
                <w:p w14:paraId="713492F8" w14:textId="77777777" w:rsidR="00824F06" w:rsidRPr="00FC425E" w:rsidRDefault="00824F06" w:rsidP="004E1D89">
                  <w:pPr>
                    <w:widowControl w:val="0"/>
                    <w:spacing w:line="276" w:lineRule="auto"/>
                    <w:rPr>
                      <w:rFonts w:ascii="Prompt" w:hAnsi="Prompt" w:cs="Prompt"/>
                      <w:color w:val="002060"/>
                      <w:sz w:val="16"/>
                      <w:szCs w:val="16"/>
                      <w:lang w:val="en-US"/>
                    </w:rPr>
                  </w:pPr>
                </w:p>
              </w:tc>
            </w:tr>
            <w:tr w:rsidR="004E1D89" w14:paraId="06D5ACF9" w14:textId="77777777" w:rsidTr="00824F06">
              <w:trPr>
                <w:gridAfter w:val="1"/>
                <w:wAfter w:w="90" w:type="dxa"/>
              </w:trPr>
              <w:tc>
                <w:tcPr>
                  <w:tcW w:w="2388" w:type="dxa"/>
                  <w:gridSpan w:val="3"/>
                </w:tcPr>
                <w:p w14:paraId="5DC5F5A1" w14:textId="57A139A4" w:rsidR="004E1D89" w:rsidRDefault="004E1D89">
                  <w:pPr>
                    <w:widowControl w:val="0"/>
                    <w:spacing w:line="312" w:lineRule="auto"/>
                    <w:rPr>
                      <w:rFonts w:ascii="Prompt" w:eastAsia="Prompt" w:hAnsi="Prompt" w:cs="Prompt"/>
                      <w:color w:val="003B71"/>
                      <w:sz w:val="16"/>
                      <w:szCs w:val="16"/>
                      <w:lang w:val="en-US"/>
                    </w:rPr>
                  </w:pPr>
                  <w:r w:rsidRPr="00AA5A1E">
                    <w:rPr>
                      <w:rFonts w:ascii="Prompt" w:eastAsia="Prompt" w:hAnsi="Prompt" w:cs="Prompt"/>
                      <w:color w:val="003B71"/>
                      <w:sz w:val="16"/>
                      <w:szCs w:val="16"/>
                    </w:rPr>
                    <w:t>เลขประจำตัวผู้เสียภาษี</w:t>
                  </w:r>
                  <w:r>
                    <w:rPr>
                      <w:rFonts w:ascii="Prompt" w:eastAsia="Prompt" w:hAnsi="Prompt" w:cs="Prompt" w:hint="cs"/>
                      <w:color w:val="003B71"/>
                      <w:sz w:val="16"/>
                      <w:szCs w:val="16"/>
                      <w:cs/>
                    </w:rPr>
                    <w:t>/</w:t>
                  </w:r>
                  <w:r w:rsidRPr="00AA5A1E">
                    <w:rPr>
                      <w:rFonts w:ascii="Prompt" w:eastAsia="Prompt" w:hAnsi="Prompt" w:cs="Prompt"/>
                      <w:color w:val="003B71"/>
                      <w:sz w:val="16"/>
                      <w:szCs w:val="16"/>
                      <w:lang w:val="en-US"/>
                    </w:rPr>
                    <w:t>Tax ID</w:t>
                  </w:r>
                  <w:r>
                    <w:rPr>
                      <w:rFonts w:ascii="Prompt" w:eastAsia="Prompt" w:hAnsi="Prompt" w:cs="Prompt"/>
                      <w:color w:val="003B71"/>
                      <w:sz w:val="16"/>
                      <w:szCs w:val="16"/>
                      <w:lang w:val="en-US"/>
                    </w:rPr>
                    <w:t xml:space="preserve"> </w:t>
                  </w:r>
                  <w:r w:rsidRPr="00AA5A1E">
                    <w:rPr>
                      <w:rFonts w:ascii="Prompt" w:eastAsia="Prompt" w:hAnsi="Prompt" w:cs="Prompt"/>
                      <w:color w:val="003B71"/>
                      <w:sz w:val="16"/>
                      <w:szCs w:val="16"/>
                    </w:rPr>
                    <w:t>:</w:t>
                  </w:r>
                </w:p>
              </w:tc>
              <w:tc>
                <w:tcPr>
                  <w:tcW w:w="2250" w:type="dxa"/>
                  <w:gridSpan w:val="2"/>
                </w:tcPr>
                <w:p w14:paraId="0E6D0140" w14:textId="315582F4" w:rsidR="004E1D89" w:rsidRDefault="004E1D89">
                  <w:pPr>
                    <w:widowControl w:val="0"/>
                    <w:spacing w:line="312" w:lineRule="auto"/>
                    <w:rPr>
                      <w:rFonts w:ascii="Prompt" w:eastAsia="Prompt" w:hAnsi="Prompt" w:cs="Prompt"/>
                      <w:color w:val="003B71"/>
                      <w:sz w:val="16"/>
                      <w:szCs w:val="16"/>
                      <w:lang w:val="en-US"/>
                    </w:rPr>
                  </w:pPr>
                  <w:r w:rsidRPr="00B75CD3">
                    <w:rPr>
                      <w:rFonts w:ascii="Prompt" w:hAnsi="Prompt" w:cs="Prompt"/>
                      <w:color w:val="002060"/>
                      <w:sz w:val="16"/>
                      <w:szCs w:val="16"/>
                    </w:rPr>
                    <w:t>{!tax_id}</w:t>
                  </w:r>
                </w:p>
              </w:tc>
            </w:tr>
          </w:tbl>
          <w:p w14:paraId="51F9A739" w14:textId="24DEED94" w:rsidR="0058240F" w:rsidRPr="004E1D89" w:rsidRDefault="0058240F">
            <w:pPr>
              <w:widowControl w:val="0"/>
              <w:spacing w:before="0" w:line="312" w:lineRule="auto"/>
              <w:ind w:left="0"/>
              <w:rPr>
                <w:rFonts w:ascii="Prompt" w:eastAsia="Prompt" w:hAnsi="Prompt" w:cs="Prompt"/>
                <w:color w:val="003B71"/>
                <w:sz w:val="16"/>
                <w:szCs w:val="16"/>
                <w:cs/>
                <w:lang w:val="en-US"/>
              </w:rPr>
            </w:pPr>
          </w:p>
        </w:tc>
        <w:tc>
          <w:tcPr>
            <w:tcW w:w="526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tbl>
            <w:tblPr>
              <w:tblStyle w:val="Style1"/>
              <w:tblW w:w="5450" w:type="dxa"/>
              <w:tblLayout w:type="fixed"/>
              <w:tblLook w:val="04A0" w:firstRow="1" w:lastRow="0" w:firstColumn="1" w:lastColumn="0" w:noHBand="0" w:noVBand="1"/>
            </w:tblPr>
            <w:tblGrid>
              <w:gridCol w:w="3060"/>
              <w:gridCol w:w="2166"/>
              <w:gridCol w:w="224"/>
            </w:tblGrid>
            <w:tr w:rsidR="004E1D89" w14:paraId="7E4DC1A5" w14:textId="77777777" w:rsidTr="00824F06">
              <w:trPr>
                <w:trHeight w:val="318"/>
              </w:trPr>
              <w:tc>
                <w:tcPr>
                  <w:tcW w:w="3060" w:type="dxa"/>
                </w:tcPr>
                <w:p w14:paraId="076F5520" w14:textId="7C16D16E" w:rsidR="004E1D89" w:rsidRDefault="004E1D89" w:rsidP="004E1D89">
                  <w:pPr>
                    <w:widowControl w:val="0"/>
                    <w:ind w:right="15"/>
                    <w:jc w:val="right"/>
                    <w:rPr>
                      <w:rFonts w:ascii="Prompt" w:eastAsia="Prompt" w:hAnsi="Prompt" w:cs="Prompt"/>
                      <w:color w:val="003B71"/>
                      <w:sz w:val="16"/>
                      <w:szCs w:val="16"/>
                      <w:lang w:val="en-US"/>
                    </w:rPr>
                  </w:pPr>
                  <w:r w:rsidRPr="00AA5A1E">
                    <w:rPr>
                      <w:rFonts w:ascii="Prompt" w:eastAsia="Prompt" w:hAnsi="Prompt" w:cs="Prompt"/>
                      <w:color w:val="003B71"/>
                      <w:sz w:val="16"/>
                      <w:szCs w:val="16"/>
                    </w:rPr>
                    <w:t>เลขที่ใบแจ้งหนี้</w:t>
                  </w:r>
                  <w:r>
                    <w:rPr>
                      <w:rFonts w:ascii="Prompt" w:eastAsia="Prompt" w:hAnsi="Prompt" w:cs="Prompt" w:hint="cs"/>
                      <w:color w:val="003B71"/>
                      <w:sz w:val="16"/>
                      <w:szCs w:val="16"/>
                      <w:cs/>
                    </w:rPr>
                    <w:t>/</w:t>
                  </w:r>
                  <w:r w:rsidRPr="00AA5A1E">
                    <w:rPr>
                      <w:rFonts w:ascii="Prompt" w:eastAsia="Prompt" w:hAnsi="Prompt" w:cs="Prompt" w:hint="cs"/>
                      <w:color w:val="003B71"/>
                      <w:sz w:val="16"/>
                      <w:szCs w:val="16"/>
                      <w:cs/>
                    </w:rPr>
                    <w:t>Invoice no</w:t>
                  </w:r>
                  <w:r w:rsidRPr="00AA5A1E">
                    <w:rPr>
                      <w:rFonts w:ascii="Prompt" w:eastAsia="Prompt" w:hAnsi="Prompt" w:cs="Prompt"/>
                      <w:color w:val="003B71"/>
                      <w:sz w:val="16"/>
                      <w:szCs w:val="16"/>
                    </w:rPr>
                    <w:t xml:space="preserve"> :</w:t>
                  </w:r>
                </w:p>
              </w:tc>
              <w:tc>
                <w:tcPr>
                  <w:tcW w:w="2390" w:type="dxa"/>
                  <w:gridSpan w:val="2"/>
                </w:tcPr>
                <w:p w14:paraId="55216C8A" w14:textId="44CB6A1F" w:rsidR="004E1D89" w:rsidRDefault="004E1D89" w:rsidP="003D7033">
                  <w:pPr>
                    <w:widowControl w:val="0"/>
                    <w:ind w:right="15"/>
                    <w:rPr>
                      <w:rFonts w:ascii="Prompt" w:eastAsia="Prompt" w:hAnsi="Prompt" w:cs="Prompt"/>
                      <w:color w:val="003B71"/>
                      <w:sz w:val="16"/>
                      <w:szCs w:val="16"/>
                      <w:lang w:val="en-US"/>
                    </w:rPr>
                  </w:pPr>
                  <w:r w:rsidRPr="00B75CD3">
                    <w:rPr>
                      <w:rFonts w:ascii="Prompt" w:hAnsi="Prompt" w:cs="Prompt"/>
                      <w:color w:val="002060"/>
                      <w:sz w:val="16"/>
                      <w:szCs w:val="16"/>
                    </w:rPr>
                    <w:t>{!</w:t>
                  </w:r>
                  <w:r>
                    <w:rPr>
                      <w:rFonts w:ascii="Prompt" w:hAnsi="Prompt" w:cs="Prompt"/>
                      <w:color w:val="002060"/>
                      <w:sz w:val="16"/>
                      <w:szCs w:val="16"/>
                    </w:rPr>
                    <w:t>cm.</w:t>
                  </w:r>
                  <w:r w:rsidRPr="00B75CD3">
                    <w:rPr>
                      <w:rFonts w:ascii="Prompt" w:hAnsi="Prompt" w:cs="Prompt"/>
                      <w:color w:val="002060"/>
                      <w:sz w:val="16"/>
                      <w:szCs w:val="16"/>
                    </w:rPr>
                    <w:t>tax_invoice}</w:t>
                  </w:r>
                </w:p>
              </w:tc>
            </w:tr>
            <w:tr w:rsidR="004E1D89" w14:paraId="51D30F4D" w14:textId="77777777" w:rsidTr="00824F06">
              <w:trPr>
                <w:trHeight w:val="264"/>
              </w:trPr>
              <w:tc>
                <w:tcPr>
                  <w:tcW w:w="3060" w:type="dxa"/>
                </w:tcPr>
                <w:p w14:paraId="318B2538" w14:textId="58D1E258" w:rsidR="004E1D89" w:rsidRDefault="004E1D89" w:rsidP="004E1D89">
                  <w:pPr>
                    <w:widowControl w:val="0"/>
                    <w:ind w:right="15"/>
                    <w:jc w:val="right"/>
                    <w:rPr>
                      <w:rFonts w:ascii="Prompt" w:eastAsia="Prompt" w:hAnsi="Prompt" w:cs="Prompt"/>
                      <w:color w:val="003B71"/>
                      <w:sz w:val="16"/>
                      <w:szCs w:val="16"/>
                    </w:rPr>
                  </w:pPr>
                  <w:r w:rsidRPr="00AA5A1E">
                    <w:rPr>
                      <w:rFonts w:ascii="Prompt" w:eastAsia="Prompt" w:hAnsi="Prompt" w:cs="Prompt"/>
                      <w:color w:val="003B71"/>
                      <w:sz w:val="16"/>
                      <w:szCs w:val="16"/>
                    </w:rPr>
                    <w:t>วันที่</w:t>
                  </w:r>
                  <w:r>
                    <w:rPr>
                      <w:rFonts w:ascii="Prompt" w:eastAsia="Prompt" w:hAnsi="Prompt" w:cs="Prompt" w:hint="cs"/>
                      <w:color w:val="003B71"/>
                      <w:sz w:val="16"/>
                      <w:szCs w:val="16"/>
                      <w:cs/>
                    </w:rPr>
                    <w:t>/</w:t>
                  </w:r>
                  <w:r w:rsidRPr="00AA5A1E">
                    <w:rPr>
                      <w:rFonts w:ascii="Prompt" w:eastAsia="Prompt" w:hAnsi="Prompt" w:cs="Prompt" w:hint="cs"/>
                      <w:color w:val="003B71"/>
                      <w:sz w:val="16"/>
                      <w:szCs w:val="16"/>
                      <w:cs/>
                    </w:rPr>
                    <w:t>Date</w:t>
                  </w:r>
                  <w:r w:rsidRPr="00AA5A1E">
                    <w:rPr>
                      <w:rFonts w:ascii="Prompt" w:eastAsia="Prompt" w:hAnsi="Prompt" w:cs="Prompt"/>
                      <w:color w:val="003B71"/>
                      <w:sz w:val="16"/>
                      <w:szCs w:val="16"/>
                    </w:rPr>
                    <w:t xml:space="preserve"> :</w:t>
                  </w:r>
                </w:p>
              </w:tc>
              <w:tc>
                <w:tcPr>
                  <w:tcW w:w="2390" w:type="dxa"/>
                  <w:gridSpan w:val="2"/>
                </w:tcPr>
                <w:p w14:paraId="421F9CE7" w14:textId="55778E53" w:rsidR="004E1D89" w:rsidRPr="004E1D89" w:rsidRDefault="004E1D89" w:rsidP="003D7033">
                  <w:pPr>
                    <w:spacing w:line="216" w:lineRule="auto"/>
                    <w:ind w:left="-15"/>
                    <w:rPr>
                      <w:rFonts w:ascii="Prompt" w:hAnsi="Prompt" w:cs="Prompt"/>
                      <w:color w:val="002060"/>
                      <w:sz w:val="16"/>
                      <w:szCs w:val="16"/>
                      <w:cs/>
                    </w:rPr>
                  </w:pPr>
                  <w:r w:rsidRPr="00B75CD3">
                    <w:rPr>
                      <w:rFonts w:ascii="Prompt" w:hAnsi="Prompt" w:cs="Prompt"/>
                      <w:color w:val="002060"/>
                      <w:sz w:val="16"/>
                      <w:szCs w:val="16"/>
                    </w:rPr>
                    <w:t>{!</w:t>
                  </w:r>
                  <w:r w:rsidRPr="003E2894">
                    <w:rPr>
                      <w:rFonts w:ascii="Prompt" w:hAnsi="Prompt" w:cs="Prompt"/>
                      <w:color w:val="002060"/>
                      <w:sz w:val="16"/>
                      <w:szCs w:val="16"/>
                    </w:rPr>
                    <w:t>current_date_print</w:t>
                  </w:r>
                  <w:r>
                    <w:rPr>
                      <w:rFonts w:ascii="Prompt" w:hAnsi="Prompt" w:cs="Prompt"/>
                      <w:color w:val="002060"/>
                      <w:sz w:val="16"/>
                      <w:szCs w:val="16"/>
                    </w:rPr>
                    <w:t>}</w:t>
                  </w:r>
                </w:p>
              </w:tc>
            </w:tr>
            <w:tr w:rsidR="003D7033" w14:paraId="47F668DF" w14:textId="77777777" w:rsidTr="00824F06">
              <w:trPr>
                <w:gridAfter w:val="1"/>
                <w:wAfter w:w="224" w:type="dxa"/>
                <w:trHeight w:val="255"/>
              </w:trPr>
              <w:tc>
                <w:tcPr>
                  <w:tcW w:w="3060" w:type="dxa"/>
                </w:tcPr>
                <w:p w14:paraId="5418DD60" w14:textId="341EF4D6" w:rsidR="003D7033" w:rsidRDefault="003D7033">
                  <w:pPr>
                    <w:widowControl w:val="0"/>
                    <w:ind w:right="15"/>
                    <w:jc w:val="right"/>
                    <w:rPr>
                      <w:rFonts w:ascii="Prompt" w:eastAsia="Prompt" w:hAnsi="Prompt" w:cs="Prompt"/>
                      <w:color w:val="003B71"/>
                      <w:sz w:val="16"/>
                      <w:szCs w:val="16"/>
                      <w:lang w:val="en-US"/>
                    </w:rPr>
                  </w:pPr>
                  <w:r>
                    <w:rPr>
                      <w:rFonts w:ascii="Prompt" w:eastAsia="Prompt" w:hAnsi="Prompt" w:cs="Prompt" w:hint="cs"/>
                      <w:color w:val="003B71"/>
                      <w:sz w:val="16"/>
                      <w:szCs w:val="16"/>
                      <w:cs/>
                    </w:rPr>
                    <w:t>ผู้ให้บริการ</w:t>
                  </w:r>
                  <w:r w:rsidRPr="00AA5A1E">
                    <w:rPr>
                      <w:rFonts w:ascii="Prompt" w:eastAsia="Prompt" w:hAnsi="Prompt" w:cs="Prompt"/>
                      <w:color w:val="003B71"/>
                      <w:sz w:val="16"/>
                      <w:szCs w:val="16"/>
                    </w:rPr>
                    <w:t>เลขที่</w:t>
                  </w:r>
                  <w:r>
                    <w:rPr>
                      <w:rFonts w:ascii="Prompt" w:eastAsia="Prompt" w:hAnsi="Prompt" w:cs="Prompt" w:hint="cs"/>
                      <w:color w:val="003B71"/>
                      <w:sz w:val="16"/>
                      <w:szCs w:val="16"/>
                      <w:cs/>
                    </w:rPr>
                    <w:t>/</w:t>
                  </w:r>
                  <w:r>
                    <w:rPr>
                      <w:rFonts w:ascii="Prompt" w:eastAsia="Prompt" w:hAnsi="Prompt" w:cs="Prompt"/>
                      <w:color w:val="003B71"/>
                      <w:sz w:val="16"/>
                      <w:szCs w:val="16"/>
                      <w:lang w:val="en-US"/>
                    </w:rPr>
                    <w:t>Service Provider</w:t>
                  </w:r>
                  <w:r w:rsidRPr="00AA5A1E">
                    <w:rPr>
                      <w:rFonts w:ascii="Prompt" w:eastAsia="Prompt" w:hAnsi="Prompt" w:cs="Prompt" w:hint="cs"/>
                      <w:color w:val="003B71"/>
                      <w:sz w:val="16"/>
                      <w:szCs w:val="16"/>
                      <w:cs/>
                    </w:rPr>
                    <w:t xml:space="preserve"> no.</w:t>
                  </w:r>
                  <w:r w:rsidRPr="00AA5A1E">
                    <w:rPr>
                      <w:rFonts w:ascii="Prompt" w:eastAsia="Prompt" w:hAnsi="Prompt" w:cs="Prompt"/>
                      <w:color w:val="003B71"/>
                      <w:sz w:val="16"/>
                      <w:szCs w:val="16"/>
                      <w:lang w:val="en-US"/>
                    </w:rPr>
                    <w:t>:</w:t>
                  </w:r>
                </w:p>
              </w:tc>
              <w:tc>
                <w:tcPr>
                  <w:tcW w:w="2166" w:type="dxa"/>
                </w:tcPr>
                <w:p w14:paraId="58F19BE4" w14:textId="0A4247CF" w:rsidR="003D7033" w:rsidRDefault="003D7033" w:rsidP="003D7033">
                  <w:pPr>
                    <w:widowControl w:val="0"/>
                    <w:ind w:right="15"/>
                    <w:rPr>
                      <w:rFonts w:ascii="Prompt" w:eastAsia="Prompt" w:hAnsi="Prompt" w:cs="Prompt"/>
                      <w:color w:val="003B71"/>
                      <w:sz w:val="16"/>
                      <w:szCs w:val="16"/>
                      <w:lang w:val="en-US"/>
                    </w:rPr>
                  </w:pPr>
                  <w:r w:rsidRPr="00B75CD3">
                    <w:rPr>
                      <w:rFonts w:ascii="Prompt" w:hAnsi="Prompt" w:cs="Prompt"/>
                      <w:color w:val="002060"/>
                      <w:sz w:val="16"/>
                      <w:szCs w:val="16"/>
                    </w:rPr>
                    <w:t>{!ga_number}</w:t>
                  </w:r>
                </w:p>
              </w:tc>
            </w:tr>
          </w:tbl>
          <w:p w14:paraId="69571B11" w14:textId="77777777" w:rsidR="00144F18" w:rsidRPr="00AA5A1E" w:rsidRDefault="00144F18" w:rsidP="003D7033">
            <w:pPr>
              <w:widowControl w:val="0"/>
              <w:spacing w:before="0" w:line="240" w:lineRule="auto"/>
              <w:ind w:left="0" w:right="15"/>
              <w:jc w:val="right"/>
              <w:rPr>
                <w:rFonts w:ascii="Prompt" w:eastAsia="Prompt" w:hAnsi="Prompt" w:cs="Prompt"/>
                <w:color w:val="003B71"/>
                <w:sz w:val="16"/>
                <w:szCs w:val="16"/>
              </w:rPr>
            </w:pPr>
          </w:p>
        </w:tc>
      </w:tr>
    </w:tbl>
    <w:p w14:paraId="3EA6F7F8" w14:textId="77777777" w:rsidR="00465092" w:rsidRPr="00AA5A1E" w:rsidRDefault="00465092" w:rsidP="00AA5A1E">
      <w:pPr>
        <w:widowControl w:val="0"/>
        <w:spacing w:before="0" w:line="240" w:lineRule="auto"/>
        <w:ind w:left="0"/>
        <w:rPr>
          <w:rFonts w:ascii="Prompt" w:eastAsia="Prompt" w:hAnsi="Prompt" w:cs="Prompt"/>
          <w:color w:val="003B71"/>
          <w:sz w:val="14"/>
          <w:szCs w:val="14"/>
          <w:cs/>
        </w:rPr>
      </w:pPr>
    </w:p>
    <w:p w14:paraId="7610962E" w14:textId="1C28A8A4" w:rsidR="00465092" w:rsidRDefault="00274CDD" w:rsidP="00AA5A1E">
      <w:pPr>
        <w:widowControl w:val="0"/>
        <w:spacing w:before="0" w:line="240" w:lineRule="auto"/>
        <w:ind w:left="0"/>
        <w:jc w:val="center"/>
        <w:rPr>
          <w:rFonts w:ascii="Prompt" w:eastAsia="Prompt" w:hAnsi="Prompt" w:cs="Prompt"/>
          <w:color w:val="003B71"/>
        </w:rPr>
      </w:pPr>
      <w:r w:rsidRPr="00AA5A1E">
        <w:rPr>
          <w:rFonts w:ascii="Prompt" w:eastAsia="Prompt" w:hAnsi="Prompt" w:cs="Prompt"/>
          <w:color w:val="003B71"/>
        </w:rPr>
        <w:t>ใบแจ้งหนี้ / (ใบลดหนี้)</w:t>
      </w:r>
    </w:p>
    <w:p w14:paraId="5EDA6E13" w14:textId="12EB339B" w:rsidR="0023234A" w:rsidRPr="0023234A" w:rsidRDefault="0023234A" w:rsidP="0023234A">
      <w:pPr>
        <w:widowControl w:val="0"/>
        <w:spacing w:before="0" w:line="240" w:lineRule="auto"/>
        <w:ind w:left="0"/>
        <w:jc w:val="center"/>
        <w:rPr>
          <w:rFonts w:ascii="TH SarabunPSK" w:eastAsia="TH SarabunPSK" w:hAnsi="TH SarabunPSK" w:cs="TH SarabunPSK"/>
          <w:b/>
          <w:color w:val="003B71"/>
          <w:sz w:val="18"/>
          <w:szCs w:val="18"/>
          <w:cs/>
        </w:rPr>
      </w:pPr>
      <w:r w:rsidRPr="0023234A">
        <w:rPr>
          <w:rFonts w:ascii="Prompt" w:eastAsia="Prompt" w:hAnsi="Prompt" w:cs="Prompt" w:hint="cs"/>
          <w:color w:val="003B71"/>
          <w:sz w:val="18"/>
          <w:szCs w:val="18"/>
          <w:cs/>
        </w:rPr>
        <w:t>Invoice</w:t>
      </w:r>
      <w:r w:rsidRPr="0023234A">
        <w:rPr>
          <w:rFonts w:ascii="Prompt" w:eastAsia="Prompt" w:hAnsi="Prompt" w:cs="Prompt"/>
          <w:color w:val="003B71"/>
          <w:sz w:val="18"/>
          <w:szCs w:val="18"/>
        </w:rPr>
        <w:t xml:space="preserve"> / (</w:t>
      </w:r>
      <w:r w:rsidRPr="0023234A">
        <w:rPr>
          <w:rFonts w:ascii="Prompt" w:eastAsia="Prompt" w:hAnsi="Prompt" w:cs="Prompt" w:hint="cs"/>
          <w:color w:val="003B71"/>
          <w:sz w:val="18"/>
          <w:szCs w:val="18"/>
          <w:cs/>
        </w:rPr>
        <w:t>Credit note</w:t>
      </w:r>
      <w:r w:rsidRPr="0023234A">
        <w:rPr>
          <w:rFonts w:ascii="Prompt" w:eastAsia="Prompt" w:hAnsi="Prompt" w:cs="Prompt"/>
          <w:color w:val="003B71"/>
          <w:sz w:val="18"/>
          <w:szCs w:val="18"/>
        </w:rPr>
        <w:t>)</w:t>
      </w:r>
    </w:p>
    <w:tbl>
      <w:tblPr>
        <w:tblStyle w:val="a0"/>
        <w:tblW w:w="9885" w:type="dxa"/>
        <w:tblInd w:w="-140" w:type="dxa"/>
        <w:tblLayout w:type="fixed"/>
        <w:tblLook w:val="0600" w:firstRow="0" w:lastRow="0" w:firstColumn="0" w:lastColumn="0" w:noHBand="1" w:noVBand="1"/>
      </w:tblPr>
      <w:tblGrid>
        <w:gridCol w:w="7860"/>
        <w:gridCol w:w="2025"/>
      </w:tblGrid>
      <w:tr w:rsidR="00144F18" w:rsidRPr="00AA5A1E" w14:paraId="72A41C59" w14:textId="77777777" w:rsidTr="00AA5A1E">
        <w:trPr>
          <w:trHeight w:val="1365"/>
        </w:trPr>
        <w:tc>
          <w:tcPr>
            <w:tcW w:w="9885" w:type="dxa"/>
            <w:gridSpan w:val="2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</w:tcPr>
          <w:p w14:paraId="61F75016" w14:textId="77777777" w:rsidR="0023234A" w:rsidRDefault="00274CDD" w:rsidP="006F1A41">
            <w:pPr>
              <w:widowControl w:val="0"/>
              <w:spacing w:before="240" w:line="360" w:lineRule="auto"/>
              <w:ind w:left="0"/>
              <w:rPr>
                <w:rFonts w:ascii="Prompt Light" w:eastAsia="Prompt Light" w:hAnsi="Prompt Light" w:cs="Prompt Light"/>
                <w:color w:val="003B71"/>
                <w:sz w:val="16"/>
                <w:szCs w:val="16"/>
              </w:rPr>
            </w:pPr>
            <w:r w:rsidRPr="00AA5A1E">
              <w:rPr>
                <w:rFonts w:ascii="Prompt Medium" w:eastAsia="Prompt Medium" w:hAnsi="Prompt Medium" w:cs="Prompt Medium"/>
                <w:color w:val="003B71"/>
                <w:sz w:val="16"/>
                <w:szCs w:val="16"/>
              </w:rPr>
              <w:t xml:space="preserve">   ชื่อลูกค้า</w:t>
            </w:r>
            <w:r w:rsidR="0023234A">
              <w:rPr>
                <w:rFonts w:ascii="Prompt Medium" w:eastAsia="Prompt Medium" w:hAnsi="Prompt Medium" w:cs="Prompt Medium" w:hint="cs"/>
                <w:color w:val="003B71"/>
                <w:sz w:val="16"/>
                <w:szCs w:val="16"/>
                <w:cs/>
              </w:rPr>
              <w:t>/</w:t>
            </w:r>
            <w:r w:rsidR="0023234A" w:rsidRPr="00AA5A1E">
              <w:rPr>
                <w:rFonts w:ascii="Prompt Medium" w:eastAsia="Prompt Medium" w:hAnsi="Prompt Medium" w:cs="Prompt Medium" w:hint="cs"/>
                <w:color w:val="003B71"/>
                <w:sz w:val="16"/>
                <w:szCs w:val="16"/>
                <w:cs/>
              </w:rPr>
              <w:t>Customer</w:t>
            </w:r>
            <w:r w:rsidR="0023234A">
              <w:rPr>
                <w:rFonts w:ascii="Prompt Medium" w:eastAsia="Prompt Medium" w:hAnsi="Prompt Medium" w:cs="Prompt Medium"/>
                <w:color w:val="003B71"/>
                <w:sz w:val="16"/>
                <w:szCs w:val="16"/>
                <w:lang w:val="en-US"/>
              </w:rPr>
              <w:t xml:space="preserve"> </w:t>
            </w:r>
            <w:r w:rsidRPr="00AA5A1E">
              <w:rPr>
                <w:rFonts w:ascii="Prompt Medium" w:eastAsia="Prompt Medium" w:hAnsi="Prompt Medium" w:cs="Prompt Medium"/>
                <w:color w:val="003B71"/>
                <w:sz w:val="16"/>
                <w:szCs w:val="16"/>
              </w:rPr>
              <w:t>:  Roojai Co.,Ltd.</w:t>
            </w:r>
            <w:r w:rsidRPr="00AA5A1E">
              <w:rPr>
                <w:rFonts w:ascii="Prompt" w:eastAsia="Prompt" w:hAnsi="Prompt" w:cs="Prompt"/>
                <w:color w:val="003B71"/>
                <w:sz w:val="16"/>
                <w:szCs w:val="16"/>
              </w:rPr>
              <w:br/>
              <w:t xml:space="preserve">   </w:t>
            </w:r>
            <w:r w:rsidRPr="00AA5A1E">
              <w:rPr>
                <w:rFonts w:ascii="Prompt Medium" w:eastAsia="Prompt Medium" w:hAnsi="Prompt Medium" w:cs="Prompt Medium"/>
                <w:color w:val="003B71"/>
                <w:sz w:val="16"/>
                <w:szCs w:val="16"/>
              </w:rPr>
              <w:t>ที่อยู่</w:t>
            </w:r>
            <w:r w:rsidR="0023234A">
              <w:rPr>
                <w:rFonts w:ascii="Prompt Medium" w:eastAsia="Prompt Medium" w:hAnsi="Prompt Medium" w:cs="Prompt Medium" w:hint="cs"/>
                <w:color w:val="003B71"/>
                <w:sz w:val="16"/>
                <w:szCs w:val="16"/>
                <w:cs/>
              </w:rPr>
              <w:t>/</w:t>
            </w:r>
            <w:r w:rsidR="0023234A" w:rsidRPr="00AA5A1E">
              <w:rPr>
                <w:rFonts w:ascii="Prompt Medium" w:eastAsia="Prompt Medium" w:hAnsi="Prompt Medium" w:cs="Prompt Medium" w:hint="cs"/>
                <w:color w:val="003B71"/>
                <w:sz w:val="16"/>
                <w:szCs w:val="16"/>
                <w:cs/>
              </w:rPr>
              <w:t>Address</w:t>
            </w:r>
            <w:r w:rsidR="004C7A10" w:rsidRPr="00AA5A1E">
              <w:rPr>
                <w:rFonts w:ascii="Prompt Medium" w:eastAsia="Prompt Medium" w:hAnsi="Prompt Medium" w:cs="Prompt Medium" w:hint="cs"/>
                <w:color w:val="003B71"/>
                <w:sz w:val="16"/>
                <w:szCs w:val="16"/>
                <w:cs/>
              </w:rPr>
              <w:t xml:space="preserve"> </w:t>
            </w:r>
            <w:r w:rsidRPr="00AA5A1E">
              <w:rPr>
                <w:rFonts w:ascii="Prompt Medium" w:eastAsia="Prompt Medium" w:hAnsi="Prompt Medium" w:cs="Prompt Medium"/>
                <w:color w:val="003B71"/>
                <w:sz w:val="16"/>
                <w:szCs w:val="16"/>
              </w:rPr>
              <w:t>:</w:t>
            </w:r>
            <w:r w:rsidRPr="00AA5A1E">
              <w:rPr>
                <w:rFonts w:ascii="Prompt" w:eastAsia="Prompt" w:hAnsi="Prompt" w:cs="Prompt"/>
                <w:color w:val="003B71"/>
                <w:sz w:val="16"/>
                <w:szCs w:val="16"/>
              </w:rPr>
              <w:t xml:space="preserve"> </w:t>
            </w:r>
            <w:r w:rsidRPr="00AA5A1E">
              <w:rPr>
                <w:rFonts w:ascii="Prompt Light" w:eastAsia="Prompt Light" w:hAnsi="Prompt Light" w:cs="Prompt Light"/>
                <w:color w:val="003B71"/>
                <w:sz w:val="16"/>
                <w:szCs w:val="16"/>
              </w:rPr>
              <w:t xml:space="preserve"> บริษัท รู้ใจ จำกัด 4/222 อาคารฮาร์เบอร์ มอลล์ ชั้นที่ 11 ห้อง 11A01 หมู่ที่ 10 </w:t>
            </w:r>
            <w:r w:rsidRPr="00AA5A1E">
              <w:rPr>
                <w:rFonts w:ascii="Prompt Light" w:eastAsia="Prompt Light" w:hAnsi="Prompt Light" w:cs="Prompt Light"/>
                <w:color w:val="003B71"/>
                <w:sz w:val="16"/>
                <w:szCs w:val="16"/>
              </w:rPr>
              <w:br/>
              <w:t xml:space="preserve">   ถนนสุขุมวิท ตำบลทุ่งสุขลา อำเภอศรีราชา จังหวัดชลบุรี 20230</w:t>
            </w:r>
          </w:p>
          <w:p w14:paraId="17E22F10" w14:textId="77777777" w:rsidR="0023234A" w:rsidRDefault="0023234A" w:rsidP="0023234A">
            <w:pPr>
              <w:widowControl w:val="0"/>
              <w:spacing w:before="0" w:line="240" w:lineRule="auto"/>
              <w:ind w:left="0"/>
              <w:rPr>
                <w:rFonts w:ascii="Prompt Light" w:eastAsia="Prompt Light" w:hAnsi="Prompt Light" w:cs="Prompt Light"/>
                <w:color w:val="003B71"/>
                <w:sz w:val="16"/>
                <w:szCs w:val="16"/>
                <w:lang w:val="en-US"/>
              </w:rPr>
            </w:pPr>
            <w:r>
              <w:rPr>
                <w:rFonts w:ascii="Prompt Light" w:eastAsia="Prompt Light" w:hAnsi="Prompt Light" w:cs="Prompt Light" w:hint="cs"/>
                <w:color w:val="003B71"/>
                <w:sz w:val="16"/>
                <w:szCs w:val="16"/>
                <w:cs/>
                <w:lang w:bidi="th"/>
              </w:rPr>
              <w:t xml:space="preserve">                        </w:t>
            </w:r>
            <w:r w:rsidRPr="00AA5A1E">
              <w:rPr>
                <w:rFonts w:ascii="Prompt Light" w:eastAsia="Prompt" w:hAnsi="Prompt Light" w:cs="Prompt Light"/>
                <w:color w:val="003B71"/>
                <w:sz w:val="16"/>
                <w:szCs w:val="16"/>
                <w:cs/>
                <w:lang w:bidi="th"/>
              </w:rPr>
              <w:t>Roojai Co., Ltd. 4</w:t>
            </w:r>
            <w:r w:rsidRPr="00AA5A1E">
              <w:rPr>
                <w:rFonts w:ascii="Prompt Light" w:eastAsia="Prompt Light" w:hAnsi="Prompt Light" w:cs="Prompt Light"/>
                <w:color w:val="003B71"/>
                <w:sz w:val="16"/>
                <w:szCs w:val="16"/>
                <w:cs/>
                <w:lang w:bidi="th"/>
              </w:rPr>
              <w:t xml:space="preserve">/222 </w:t>
            </w:r>
            <w:r w:rsidRPr="00AA5A1E">
              <w:rPr>
                <w:rFonts w:ascii="Prompt Light" w:eastAsia="Prompt Light" w:hAnsi="Prompt Light" w:cs="Prompt Light"/>
                <w:color w:val="003B71"/>
                <w:sz w:val="16"/>
                <w:szCs w:val="16"/>
                <w:lang w:val="en-US"/>
              </w:rPr>
              <w:t xml:space="preserve">Harbor Mall Building, </w:t>
            </w:r>
            <w:r w:rsidRPr="00AA5A1E">
              <w:rPr>
                <w:rFonts w:ascii="Prompt Light" w:eastAsia="Prompt Light" w:hAnsi="Prompt Light" w:cs="Prompt Light"/>
                <w:color w:val="003B71"/>
                <w:sz w:val="16"/>
                <w:szCs w:val="16"/>
                <w:cs/>
                <w:lang w:bidi="th"/>
              </w:rPr>
              <w:t>11</w:t>
            </w:r>
            <w:r w:rsidRPr="00AA5A1E">
              <w:rPr>
                <w:rFonts w:ascii="Prompt Light" w:eastAsia="Prompt Light" w:hAnsi="Prompt Light" w:cs="Prompt Light"/>
                <w:color w:val="003B71"/>
                <w:sz w:val="16"/>
                <w:szCs w:val="16"/>
                <w:lang w:val="en-US"/>
              </w:rPr>
              <w:t xml:space="preserve">th Floor, Unit </w:t>
            </w:r>
            <w:r w:rsidRPr="00AA5A1E">
              <w:rPr>
                <w:rFonts w:ascii="Prompt Light" w:eastAsia="Prompt Light" w:hAnsi="Prompt Light" w:cs="Prompt Light"/>
                <w:color w:val="003B71"/>
                <w:sz w:val="16"/>
                <w:szCs w:val="16"/>
                <w:cs/>
                <w:lang w:bidi="th"/>
              </w:rPr>
              <w:t>11</w:t>
            </w:r>
            <w:r w:rsidRPr="00AA5A1E">
              <w:rPr>
                <w:rFonts w:ascii="Prompt Light" w:eastAsia="Prompt Light" w:hAnsi="Prompt Light" w:cs="Prompt Light"/>
                <w:color w:val="003B71"/>
                <w:sz w:val="16"/>
                <w:szCs w:val="16"/>
                <w:lang w:val="en-US"/>
              </w:rPr>
              <w:t>A</w:t>
            </w:r>
            <w:r w:rsidRPr="00AA5A1E">
              <w:rPr>
                <w:rFonts w:ascii="Prompt Light" w:eastAsia="Prompt Light" w:hAnsi="Prompt Light" w:cs="Prompt Light"/>
                <w:color w:val="003B71"/>
                <w:sz w:val="16"/>
                <w:szCs w:val="16"/>
                <w:cs/>
                <w:lang w:bidi="th"/>
              </w:rPr>
              <w:t>01</w:t>
            </w:r>
            <w:r w:rsidRPr="00AA5A1E">
              <w:rPr>
                <w:rFonts w:ascii="Prompt Light" w:eastAsia="Prompt Light" w:hAnsi="Prompt Light" w:cs="Prompt Light"/>
                <w:color w:val="003B71"/>
                <w:sz w:val="16"/>
                <w:szCs w:val="16"/>
                <w:lang w:val="en-US"/>
              </w:rPr>
              <w:t xml:space="preserve">, Moo </w:t>
            </w:r>
            <w:r w:rsidRPr="00AA5A1E">
              <w:rPr>
                <w:rFonts w:ascii="Prompt Light" w:eastAsia="Prompt Light" w:hAnsi="Prompt Light" w:cs="Prompt Light"/>
                <w:color w:val="003B71"/>
                <w:sz w:val="16"/>
                <w:szCs w:val="16"/>
                <w:cs/>
                <w:lang w:bidi="th"/>
              </w:rPr>
              <w:t>10</w:t>
            </w:r>
            <w:r w:rsidRPr="00AA5A1E">
              <w:rPr>
                <w:rFonts w:ascii="Prompt Light" w:eastAsia="Prompt Light" w:hAnsi="Prompt Light" w:cs="Prompt Light"/>
                <w:color w:val="003B71"/>
                <w:sz w:val="16"/>
                <w:szCs w:val="16"/>
                <w:lang w:val="en-US"/>
              </w:rPr>
              <w:t>,</w:t>
            </w:r>
          </w:p>
          <w:p w14:paraId="7ABE53DC" w14:textId="693C9BEC" w:rsidR="00144F18" w:rsidRPr="0023234A" w:rsidRDefault="0023234A" w:rsidP="006F1A41">
            <w:pPr>
              <w:widowControl w:val="0"/>
              <w:spacing w:before="0" w:line="360" w:lineRule="auto"/>
              <w:ind w:left="0"/>
              <w:rPr>
                <w:rFonts w:ascii="Prompt Light" w:eastAsia="Prompt Light" w:hAnsi="Prompt Light" w:cs="Prompt Light"/>
                <w:color w:val="003B71"/>
                <w:sz w:val="16"/>
                <w:szCs w:val="16"/>
                <w:lang w:val="en-US"/>
              </w:rPr>
            </w:pPr>
            <w:r>
              <w:rPr>
                <w:rFonts w:ascii="Prompt Light" w:eastAsia="Prompt Light" w:hAnsi="Prompt Light" w:cs="Prompt Light"/>
                <w:color w:val="003B71"/>
                <w:sz w:val="16"/>
                <w:szCs w:val="16"/>
                <w:lang w:val="en-US"/>
              </w:rPr>
              <w:t xml:space="preserve">   </w:t>
            </w:r>
            <w:r w:rsidRPr="00AA5A1E">
              <w:rPr>
                <w:rFonts w:ascii="Prompt Light" w:eastAsia="Prompt Light" w:hAnsi="Prompt Light" w:cs="Prompt Light"/>
                <w:color w:val="003B71"/>
                <w:sz w:val="16"/>
                <w:szCs w:val="16"/>
                <w:lang w:val="en-US"/>
              </w:rPr>
              <w:t xml:space="preserve">Sukhumvit Road, TungSukla, Sriracha, Chonburi </w:t>
            </w:r>
            <w:r w:rsidRPr="00AA5A1E">
              <w:rPr>
                <w:rFonts w:ascii="Prompt Light" w:eastAsia="Prompt Light" w:hAnsi="Prompt Light" w:cs="Prompt Light"/>
                <w:color w:val="003B71"/>
                <w:sz w:val="16"/>
                <w:szCs w:val="16"/>
                <w:cs/>
                <w:lang w:bidi="th"/>
              </w:rPr>
              <w:t>20230</w:t>
            </w:r>
            <w:r w:rsidR="00274CDD" w:rsidRPr="00AA5A1E">
              <w:rPr>
                <w:rFonts w:ascii="Prompt" w:eastAsia="Prompt" w:hAnsi="Prompt" w:cs="Prompt"/>
                <w:color w:val="003B71"/>
                <w:sz w:val="16"/>
                <w:szCs w:val="16"/>
              </w:rPr>
              <w:br/>
              <w:t xml:space="preserve">   </w:t>
            </w:r>
            <w:r w:rsidR="00274CDD" w:rsidRPr="00AA5A1E">
              <w:rPr>
                <w:rFonts w:ascii="Prompt Medium" w:eastAsia="Prompt Medium" w:hAnsi="Prompt Medium" w:cs="Prompt Medium"/>
                <w:color w:val="003B71"/>
                <w:sz w:val="16"/>
                <w:szCs w:val="16"/>
              </w:rPr>
              <w:t>เลขประจำตัวผู้เสียภาษี</w:t>
            </w:r>
            <w:r>
              <w:rPr>
                <w:rFonts w:ascii="Prompt Medium" w:eastAsia="Prompt Medium" w:hAnsi="Prompt Medium" w:cs="Prompt Medium" w:hint="cs"/>
                <w:color w:val="003B71"/>
                <w:sz w:val="16"/>
                <w:szCs w:val="16"/>
                <w:cs/>
              </w:rPr>
              <w:t>/</w:t>
            </w:r>
            <w:r w:rsidRPr="00AA5A1E">
              <w:rPr>
                <w:rFonts w:ascii="Prompt Medium" w:eastAsia="Prompt Medium" w:hAnsi="Prompt Medium" w:cs="Prompt Medium" w:hint="cs"/>
                <w:color w:val="003B71"/>
                <w:sz w:val="16"/>
                <w:szCs w:val="16"/>
                <w:cs/>
              </w:rPr>
              <w:t>Tax ID</w:t>
            </w:r>
            <w:r w:rsidRPr="00AA5A1E">
              <w:rPr>
                <w:rFonts w:ascii="Prompt" w:eastAsia="Prompt" w:hAnsi="Prompt" w:cs="Prompt"/>
                <w:b/>
                <w:color w:val="003B71"/>
                <w:sz w:val="16"/>
                <w:szCs w:val="16"/>
                <w:lang w:val="en-US"/>
              </w:rPr>
              <w:t xml:space="preserve"> </w:t>
            </w:r>
            <w:r w:rsidR="00274CDD" w:rsidRPr="00AA5A1E">
              <w:rPr>
                <w:rFonts w:ascii="Prompt Medium" w:eastAsia="Prompt Medium" w:hAnsi="Prompt Medium" w:cs="Prompt Medium"/>
                <w:color w:val="003B71"/>
                <w:sz w:val="16"/>
                <w:szCs w:val="16"/>
              </w:rPr>
              <w:t>:</w:t>
            </w:r>
            <w:r w:rsidR="00274CDD" w:rsidRPr="00AA5A1E">
              <w:rPr>
                <w:rFonts w:ascii="Prompt" w:eastAsia="Prompt" w:hAnsi="Prompt" w:cs="Prompt"/>
                <w:b/>
                <w:color w:val="003B71"/>
                <w:sz w:val="16"/>
                <w:szCs w:val="16"/>
              </w:rPr>
              <w:t xml:space="preserve"> </w:t>
            </w:r>
            <w:r w:rsidR="00274CDD" w:rsidRPr="00AA5A1E">
              <w:rPr>
                <w:rFonts w:ascii="Prompt" w:eastAsia="Prompt" w:hAnsi="Prompt" w:cs="Prompt"/>
                <w:color w:val="003B71"/>
                <w:sz w:val="16"/>
                <w:szCs w:val="16"/>
              </w:rPr>
              <w:t>0205557039412</w:t>
            </w:r>
          </w:p>
        </w:tc>
      </w:tr>
      <w:tr w:rsidR="00144F18" w:rsidRPr="00AA5A1E" w14:paraId="559AF360" w14:textId="77777777">
        <w:trPr>
          <w:trHeight w:val="360"/>
        </w:trPr>
        <w:tc>
          <w:tcPr>
            <w:tcW w:w="78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003B7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E0853C" w14:textId="35E4138B" w:rsidR="00144F18" w:rsidRPr="00AA5A1E" w:rsidRDefault="00274CDD">
            <w:pPr>
              <w:widowControl w:val="0"/>
              <w:spacing w:before="0" w:line="240" w:lineRule="auto"/>
              <w:ind w:left="0"/>
              <w:jc w:val="center"/>
              <w:rPr>
                <w:rFonts w:ascii="Prompt" w:eastAsia="Prompt" w:hAnsi="Prompt" w:cs="Prompt"/>
                <w:color w:val="FFFFFF"/>
                <w:sz w:val="16"/>
                <w:szCs w:val="16"/>
                <w:cs/>
              </w:rPr>
            </w:pPr>
            <w:r w:rsidRPr="00AA5A1E">
              <w:rPr>
                <w:rFonts w:ascii="Prompt" w:eastAsia="Prompt" w:hAnsi="Prompt" w:cs="Prompt"/>
                <w:color w:val="FFFFFF"/>
                <w:sz w:val="16"/>
                <w:szCs w:val="16"/>
              </w:rPr>
              <w:t>รายการ</w:t>
            </w:r>
            <w:r w:rsidR="0023234A">
              <w:rPr>
                <w:rFonts w:ascii="Prompt" w:eastAsia="Prompt" w:hAnsi="Prompt" w:cs="Prompt" w:hint="cs"/>
                <w:color w:val="FFFFFF"/>
                <w:sz w:val="16"/>
                <w:szCs w:val="16"/>
                <w:cs/>
              </w:rPr>
              <w:t>/</w:t>
            </w:r>
            <w:r w:rsidR="0023234A" w:rsidRPr="00AA5A1E">
              <w:rPr>
                <w:rFonts w:ascii="Prompt" w:eastAsia="Prompt" w:hAnsi="Prompt" w:cs="Prompt" w:hint="cs"/>
                <w:color w:val="FFFFFF"/>
                <w:sz w:val="16"/>
                <w:szCs w:val="16"/>
                <w:cs/>
              </w:rPr>
              <w:t>List</w:t>
            </w:r>
          </w:p>
        </w:tc>
        <w:tc>
          <w:tcPr>
            <w:tcW w:w="202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003B7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640EDC" w14:textId="76FB24EC" w:rsidR="00144F18" w:rsidRPr="00AA5A1E" w:rsidRDefault="00274CDD">
            <w:pPr>
              <w:widowControl w:val="0"/>
              <w:spacing w:before="0" w:line="240" w:lineRule="auto"/>
              <w:ind w:left="0"/>
              <w:jc w:val="center"/>
              <w:rPr>
                <w:rFonts w:ascii="Prompt" w:eastAsia="Prompt" w:hAnsi="Prompt" w:cs="Prompt"/>
                <w:color w:val="FFFFFF"/>
                <w:sz w:val="16"/>
                <w:szCs w:val="16"/>
                <w:cs/>
              </w:rPr>
            </w:pPr>
            <w:r w:rsidRPr="00AA5A1E">
              <w:rPr>
                <w:rFonts w:ascii="Prompt" w:eastAsia="Prompt" w:hAnsi="Prompt" w:cs="Prompt"/>
                <w:color w:val="FFFFFF"/>
                <w:sz w:val="16"/>
                <w:szCs w:val="16"/>
              </w:rPr>
              <w:t>จำนวนเงิน (บาท)</w:t>
            </w:r>
            <w:r w:rsidR="0023234A">
              <w:rPr>
                <w:rFonts w:ascii="Prompt" w:eastAsia="Prompt" w:hAnsi="Prompt" w:cs="Prompt" w:hint="cs"/>
                <w:color w:val="FFFFFF"/>
                <w:sz w:val="16"/>
                <w:szCs w:val="16"/>
                <w:cs/>
              </w:rPr>
              <w:t>/</w:t>
            </w:r>
            <w:r w:rsidR="0023234A" w:rsidRPr="00AA5A1E">
              <w:rPr>
                <w:rFonts w:ascii="Prompt" w:eastAsia="Prompt" w:hAnsi="Prompt" w:cs="Prompt" w:hint="cs"/>
                <w:color w:val="FFFFFF"/>
                <w:sz w:val="16"/>
                <w:szCs w:val="16"/>
                <w:cs/>
              </w:rPr>
              <w:t xml:space="preserve"> Amount</w:t>
            </w:r>
            <w:r w:rsidR="0023234A" w:rsidRPr="00AA5A1E">
              <w:rPr>
                <w:rFonts w:ascii="Prompt" w:eastAsia="Prompt" w:hAnsi="Prompt" w:cs="Prompt"/>
                <w:color w:val="FFFFFF"/>
                <w:sz w:val="16"/>
                <w:szCs w:val="16"/>
              </w:rPr>
              <w:t xml:space="preserve"> (</w:t>
            </w:r>
            <w:r w:rsidR="0023234A" w:rsidRPr="00AA5A1E">
              <w:rPr>
                <w:rFonts w:ascii="Prompt" w:eastAsia="Prompt" w:hAnsi="Prompt" w:cs="Prompt" w:hint="cs"/>
                <w:color w:val="FFFFFF"/>
                <w:sz w:val="16"/>
                <w:szCs w:val="16"/>
                <w:cs/>
              </w:rPr>
              <w:t>THB</w:t>
            </w:r>
            <w:r w:rsidR="0023234A" w:rsidRPr="00AA5A1E">
              <w:rPr>
                <w:rFonts w:ascii="Prompt" w:eastAsia="Prompt" w:hAnsi="Prompt" w:cs="Prompt"/>
                <w:color w:val="FFFFFF"/>
                <w:sz w:val="16"/>
                <w:szCs w:val="16"/>
              </w:rPr>
              <w:t>)</w:t>
            </w:r>
          </w:p>
        </w:tc>
      </w:tr>
      <w:tr w:rsidR="00144F18" w:rsidRPr="00AA5A1E" w14:paraId="0CBE7D9F" w14:textId="77777777" w:rsidTr="00AA5A1E">
        <w:trPr>
          <w:trHeight w:val="144"/>
        </w:trPr>
        <w:tc>
          <w:tcPr>
            <w:tcW w:w="78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E1E7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77819E" w14:textId="13357F84" w:rsidR="00144F18" w:rsidRPr="00AA5A1E" w:rsidRDefault="00274CDD">
            <w:pPr>
              <w:widowControl w:val="0"/>
              <w:spacing w:before="0" w:line="240" w:lineRule="auto"/>
              <w:ind w:left="0"/>
              <w:jc w:val="center"/>
              <w:rPr>
                <w:rFonts w:ascii="Prompt Medium" w:eastAsia="Prompt Medium" w:hAnsi="Prompt Medium" w:cs="Prompt Medium"/>
                <w:color w:val="003B71"/>
                <w:sz w:val="16"/>
                <w:szCs w:val="16"/>
              </w:rPr>
            </w:pPr>
            <w:r w:rsidRPr="00AA5A1E">
              <w:rPr>
                <w:rFonts w:ascii="Prompt Medium" w:eastAsia="Prompt Medium" w:hAnsi="Prompt Medium" w:cs="Prompt Medium"/>
                <w:color w:val="003B71"/>
                <w:sz w:val="16"/>
                <w:szCs w:val="16"/>
              </w:rPr>
              <w:t xml:space="preserve">  ค่าบริการเดือน</w:t>
            </w:r>
            <w:r w:rsidR="0023234A">
              <w:rPr>
                <w:rFonts w:ascii="Prompt Medium" w:eastAsia="Prompt Medium" w:hAnsi="Prompt Medium" w:cs="Prompt Medium" w:hint="cs"/>
                <w:color w:val="003B71"/>
                <w:sz w:val="16"/>
                <w:szCs w:val="16"/>
                <w:cs/>
              </w:rPr>
              <w:t>/</w:t>
            </w:r>
            <w:r w:rsidR="0023234A" w:rsidRPr="00AA5A1E">
              <w:rPr>
                <w:rFonts w:ascii="Prompt Medium" w:eastAsia="Prompt Medium" w:hAnsi="Prompt Medium" w:cs="Prompt Medium"/>
                <w:color w:val="003B71"/>
                <w:sz w:val="16"/>
                <w:szCs w:val="16"/>
                <w:lang w:val="en-US"/>
              </w:rPr>
              <w:t>Month of sales</w:t>
            </w:r>
            <w:r w:rsidRPr="00AA5A1E">
              <w:rPr>
                <w:rFonts w:ascii="Prompt Medium" w:eastAsia="Prompt Medium" w:hAnsi="Prompt Medium" w:cs="Prompt Medium"/>
                <w:color w:val="003B71"/>
                <w:sz w:val="16"/>
                <w:szCs w:val="16"/>
              </w:rPr>
              <w:t xml:space="preserve"> {</w:t>
            </w:r>
            <w:r w:rsidR="00C42916" w:rsidRPr="00C42916">
              <w:rPr>
                <w:rFonts w:ascii="Prompt Medium" w:eastAsia="Prompt Medium" w:hAnsi="Prompt Medium" w:cs="Prompt Medium"/>
                <w:color w:val="003B71"/>
                <w:sz w:val="16"/>
                <w:szCs w:val="16"/>
                <w:cs/>
                <w:lang w:bidi="th"/>
              </w:rPr>
              <w:t>!</w:t>
            </w:r>
            <w:r w:rsidR="00C42916" w:rsidRPr="00C42916">
              <w:rPr>
                <w:rFonts w:ascii="Prompt Medium" w:eastAsia="Prompt Medium" w:hAnsi="Prompt Medium" w:cs="Prompt Medium"/>
                <w:color w:val="003B71"/>
                <w:sz w:val="16"/>
                <w:szCs w:val="16"/>
              </w:rPr>
              <w:t>cm.month_of_sales</w:t>
            </w:r>
            <w:r w:rsidRPr="00AA5A1E">
              <w:rPr>
                <w:rFonts w:ascii="Prompt Medium" w:eastAsia="Prompt Medium" w:hAnsi="Prompt Medium" w:cs="Prompt Medium"/>
                <w:color w:val="003B71"/>
                <w:sz w:val="16"/>
                <w:szCs w:val="16"/>
              </w:rPr>
              <w:t>}</w:t>
            </w:r>
          </w:p>
        </w:tc>
        <w:tc>
          <w:tcPr>
            <w:tcW w:w="202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E1E7F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B458C5" w14:textId="77777777" w:rsidR="00144F18" w:rsidRPr="00AA5A1E" w:rsidRDefault="00144F18">
            <w:pPr>
              <w:widowControl w:val="0"/>
              <w:spacing w:before="0" w:line="240" w:lineRule="auto"/>
              <w:ind w:left="0"/>
              <w:jc w:val="center"/>
              <w:rPr>
                <w:rFonts w:ascii="Prompt Light" w:eastAsia="Prompt Light" w:hAnsi="Prompt Light" w:cs="Prompt Light"/>
                <w:color w:val="003B71"/>
                <w:sz w:val="16"/>
                <w:szCs w:val="16"/>
              </w:rPr>
            </w:pPr>
          </w:p>
        </w:tc>
      </w:tr>
      <w:tr w:rsidR="00144F18" w:rsidRPr="00824F06" w14:paraId="46EDF80B" w14:textId="77777777" w:rsidTr="006F1A41">
        <w:trPr>
          <w:trHeight w:val="288"/>
        </w:trPr>
        <w:tc>
          <w:tcPr>
            <w:tcW w:w="78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814863" w14:textId="7FAB13DF" w:rsidR="0023234A" w:rsidRDefault="00274CDD">
            <w:pPr>
              <w:widowControl w:val="0"/>
              <w:spacing w:before="0" w:line="240" w:lineRule="auto"/>
              <w:ind w:left="0"/>
              <w:rPr>
                <w:rFonts w:ascii="Prompt Light" w:eastAsia="Prompt Light" w:hAnsi="Prompt Light" w:cs="Prompt Light"/>
                <w:color w:val="003B71"/>
                <w:sz w:val="16"/>
                <w:szCs w:val="16"/>
                <w:cs/>
              </w:rPr>
            </w:pPr>
            <w:r w:rsidRPr="00AA5A1E">
              <w:rPr>
                <w:rFonts w:ascii="Prompt Light" w:eastAsia="Prompt Light" w:hAnsi="Prompt Light" w:cs="Prompt Light"/>
                <w:color w:val="003B71"/>
                <w:sz w:val="16"/>
                <w:szCs w:val="16"/>
              </w:rPr>
              <w:t xml:space="preserve">· </w:t>
            </w:r>
            <w:r w:rsidR="00274B18">
              <w:rPr>
                <w:rFonts w:ascii="Prompt Light" w:eastAsia="Prompt Light" w:hAnsi="Prompt Light" w:cs="Prompt Light" w:hint="cs"/>
                <w:color w:val="003B71"/>
                <w:sz w:val="16"/>
                <w:szCs w:val="16"/>
                <w:cs/>
              </w:rPr>
              <w:t>ค่าบริการ</w:t>
            </w:r>
          </w:p>
          <w:p w14:paraId="02E60080" w14:textId="05B2F01F" w:rsidR="00144F18" w:rsidRPr="00274B18" w:rsidRDefault="0023234A">
            <w:pPr>
              <w:widowControl w:val="0"/>
              <w:spacing w:before="0" w:line="240" w:lineRule="auto"/>
              <w:ind w:left="0"/>
              <w:rPr>
                <w:rFonts w:ascii="Prompt Light" w:eastAsia="Prompt Light" w:hAnsi="Prompt Light" w:cs="Prompt Light"/>
                <w:color w:val="003B71"/>
                <w:sz w:val="16"/>
                <w:szCs w:val="16"/>
                <w:lang w:val="en-US"/>
              </w:rPr>
            </w:pPr>
            <w:r>
              <w:rPr>
                <w:rFonts w:ascii="Prompt Light" w:eastAsia="Prompt Light" w:hAnsi="Prompt Light" w:cs="Prompt Light" w:hint="cs"/>
                <w:color w:val="003B71"/>
                <w:sz w:val="14"/>
                <w:szCs w:val="14"/>
                <w:cs/>
              </w:rPr>
              <w:t xml:space="preserve">  </w:t>
            </w:r>
            <w:r w:rsidR="00274B18">
              <w:rPr>
                <w:rFonts w:ascii="Prompt Light" w:eastAsia="Prompt Light" w:hAnsi="Prompt Light" w:cs="Prompt Light"/>
                <w:color w:val="003B71"/>
                <w:sz w:val="14"/>
                <w:szCs w:val="14"/>
                <w:lang w:val="en-US"/>
              </w:rPr>
              <w:t>Service Fee</w:t>
            </w:r>
          </w:p>
        </w:tc>
        <w:tc>
          <w:tcPr>
            <w:tcW w:w="202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ADE9C5" w14:textId="70EE3A52" w:rsidR="00144F18" w:rsidRPr="00ED6D75" w:rsidRDefault="00ED6D75">
            <w:pPr>
              <w:widowControl w:val="0"/>
              <w:spacing w:before="0" w:line="240" w:lineRule="auto"/>
              <w:ind w:left="0"/>
              <w:jc w:val="center"/>
              <w:rPr>
                <w:rFonts w:ascii="Prompt" w:eastAsia="Prompt" w:hAnsi="Prompt" w:cs="Prompt"/>
                <w:color w:val="003B71"/>
                <w:sz w:val="16"/>
                <w:szCs w:val="16"/>
                <w:lang w:val="en-US"/>
              </w:rPr>
            </w:pPr>
            <w:proofErr w:type="gramStart"/>
            <w:r w:rsidRPr="00ED6D75">
              <w:rPr>
                <w:rFonts w:ascii="Prompt" w:eastAsia="Prompt" w:hAnsi="Prompt" w:cs="Prompt"/>
                <w:color w:val="003B71"/>
                <w:sz w:val="16"/>
                <w:szCs w:val="16"/>
                <w:lang w:val="en-US"/>
              </w:rPr>
              <w:t>{!FORMAT</w:t>
            </w:r>
            <w:proofErr w:type="gramEnd"/>
            <w:r w:rsidRPr="00ED6D75">
              <w:rPr>
                <w:rFonts w:ascii="Prompt" w:eastAsia="Prompt" w:hAnsi="Prompt" w:cs="Prompt"/>
                <w:color w:val="003B71"/>
                <w:sz w:val="16"/>
                <w:szCs w:val="16"/>
                <w:lang w:val="en-US"/>
              </w:rPr>
              <w:t>_NUM(cm.nb_commission,###,##</w:t>
            </w:r>
            <w:r w:rsidRPr="00ED6D75">
              <w:rPr>
                <w:rFonts w:ascii="Prompt" w:eastAsia="Prompt" w:hAnsi="Prompt" w:cs="Prompt"/>
                <w:color w:val="003B71"/>
                <w:sz w:val="16"/>
                <w:szCs w:val="16"/>
                <w:cs/>
                <w:lang w:bidi="th"/>
              </w:rPr>
              <w:t>0.00)</w:t>
            </w:r>
            <w:r w:rsidRPr="00ED6D75">
              <w:rPr>
                <w:rFonts w:ascii="Prompt" w:eastAsia="Prompt" w:hAnsi="Prompt" w:cs="Prompt"/>
                <w:color w:val="003B71"/>
                <w:sz w:val="16"/>
                <w:szCs w:val="16"/>
                <w:lang w:val="en-US"/>
              </w:rPr>
              <w:t>}</w:t>
            </w:r>
          </w:p>
        </w:tc>
      </w:tr>
      <w:tr w:rsidR="00175679" w:rsidRPr="00824F06" w14:paraId="4939F41D" w14:textId="77777777" w:rsidTr="00AA5A1E">
        <w:trPr>
          <w:trHeight w:val="144"/>
        </w:trPr>
        <w:tc>
          <w:tcPr>
            <w:tcW w:w="78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F63785" w14:textId="77777777" w:rsidR="0023234A" w:rsidRDefault="00175679" w:rsidP="00175679">
            <w:pPr>
              <w:widowControl w:val="0"/>
              <w:spacing w:before="0" w:line="240" w:lineRule="auto"/>
              <w:ind w:left="0"/>
              <w:rPr>
                <w:rFonts w:ascii="Prompt Light" w:eastAsia="Prompt Light" w:hAnsi="Prompt Light" w:cs="Prompt Light"/>
                <w:color w:val="003B71"/>
                <w:sz w:val="16"/>
                <w:szCs w:val="16"/>
              </w:rPr>
            </w:pPr>
            <w:r w:rsidRPr="00AA5A1E">
              <w:rPr>
                <w:rFonts w:ascii="Prompt Light" w:eastAsia="Prompt Light" w:hAnsi="Prompt Light" w:cs="Prompt Light"/>
                <w:color w:val="003B71"/>
                <w:sz w:val="16"/>
                <w:szCs w:val="16"/>
              </w:rPr>
              <w:t xml:space="preserve">· </w:t>
            </w:r>
            <w:r w:rsidRPr="00AA5A1E">
              <w:rPr>
                <w:rFonts w:ascii="Prompt Light" w:eastAsia="Prompt Light" w:hAnsi="Prompt Light" w:cs="Prompt Light" w:hint="cs"/>
                <w:color w:val="003B71"/>
                <w:sz w:val="16"/>
                <w:szCs w:val="16"/>
                <w:cs/>
              </w:rPr>
              <w:t>ค่าบริการเพิ่มเติม</w:t>
            </w:r>
          </w:p>
          <w:p w14:paraId="393A9DA1" w14:textId="330ACD8B" w:rsidR="00175679" w:rsidRPr="00AA5A1E" w:rsidRDefault="0023234A" w:rsidP="00175679">
            <w:pPr>
              <w:widowControl w:val="0"/>
              <w:spacing w:before="0" w:line="240" w:lineRule="auto"/>
              <w:ind w:left="0"/>
              <w:rPr>
                <w:sz w:val="18"/>
                <w:szCs w:val="18"/>
                <w:cs/>
              </w:rPr>
            </w:pPr>
            <w:r>
              <w:rPr>
                <w:rFonts w:ascii="Prompt Light" w:eastAsia="Prompt Light" w:hAnsi="Prompt Light" w:cs="Prompt Light" w:hint="cs"/>
                <w:color w:val="003B71"/>
                <w:sz w:val="16"/>
                <w:szCs w:val="16"/>
                <w:cs/>
              </w:rPr>
              <w:t xml:space="preserve">  </w:t>
            </w:r>
            <w:r w:rsidRPr="0023234A">
              <w:rPr>
                <w:rFonts w:ascii="Prompt Light" w:eastAsia="Prompt Light" w:hAnsi="Prompt Light" w:cs="Prompt Light" w:hint="cs"/>
                <w:color w:val="003B71"/>
                <w:sz w:val="14"/>
                <w:szCs w:val="14"/>
                <w:cs/>
              </w:rPr>
              <w:t>Additional service fee</w:t>
            </w:r>
          </w:p>
        </w:tc>
        <w:tc>
          <w:tcPr>
            <w:tcW w:w="202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BDED01" w14:textId="5DE0AFC0" w:rsidR="00175679" w:rsidRPr="00ED6D75" w:rsidRDefault="00ED6D75" w:rsidP="00175679">
            <w:pPr>
              <w:widowControl w:val="0"/>
              <w:spacing w:before="0" w:line="240" w:lineRule="auto"/>
              <w:ind w:left="0"/>
              <w:jc w:val="center"/>
              <w:rPr>
                <w:rFonts w:ascii="Prompt" w:eastAsia="Prompt" w:hAnsi="Prompt" w:cs="Prompt"/>
                <w:color w:val="003B71"/>
                <w:sz w:val="16"/>
                <w:szCs w:val="16"/>
                <w:lang w:val="en-US"/>
              </w:rPr>
            </w:pPr>
            <w:proofErr w:type="gramStart"/>
            <w:r w:rsidRPr="00ED6D75">
              <w:rPr>
                <w:rFonts w:ascii="Prompt" w:eastAsia="Prompt" w:hAnsi="Prompt" w:cs="Prompt"/>
                <w:color w:val="003B71"/>
                <w:sz w:val="16"/>
                <w:szCs w:val="16"/>
                <w:lang w:val="en-US"/>
              </w:rPr>
              <w:t>{!FORMAT</w:t>
            </w:r>
            <w:proofErr w:type="gramEnd"/>
            <w:r w:rsidRPr="00ED6D75">
              <w:rPr>
                <w:rFonts w:ascii="Prompt" w:eastAsia="Prompt" w:hAnsi="Prompt" w:cs="Prompt"/>
                <w:color w:val="003B71"/>
                <w:sz w:val="16"/>
                <w:szCs w:val="16"/>
                <w:lang w:val="en-US"/>
              </w:rPr>
              <w:t>_NUM(cm.additional_service_fee,###,##</w:t>
            </w:r>
            <w:r w:rsidRPr="00ED6D75">
              <w:rPr>
                <w:rFonts w:ascii="Prompt" w:eastAsia="Prompt" w:hAnsi="Prompt" w:cs="Prompt"/>
                <w:color w:val="003B71"/>
                <w:sz w:val="16"/>
                <w:szCs w:val="16"/>
                <w:cs/>
                <w:lang w:bidi="th"/>
              </w:rPr>
              <w:t>0.00)</w:t>
            </w:r>
            <w:r w:rsidRPr="00ED6D75">
              <w:rPr>
                <w:rFonts w:ascii="Prompt" w:eastAsia="Prompt" w:hAnsi="Prompt" w:cs="Prompt"/>
                <w:color w:val="003B71"/>
                <w:sz w:val="16"/>
                <w:szCs w:val="16"/>
                <w:lang w:val="en-US"/>
              </w:rPr>
              <w:t>}</w:t>
            </w:r>
          </w:p>
        </w:tc>
      </w:tr>
      <w:tr w:rsidR="00A87F24" w:rsidRPr="00824F06" w14:paraId="44E5FFEB" w14:textId="77777777" w:rsidTr="006F1A41">
        <w:trPr>
          <w:trHeight w:val="25"/>
        </w:trPr>
        <w:tc>
          <w:tcPr>
            <w:tcW w:w="78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950D2B" w14:textId="77777777" w:rsidR="00A87F24" w:rsidRPr="00D45521" w:rsidRDefault="00A87F24" w:rsidP="00A87F24">
            <w:pPr>
              <w:widowControl w:val="0"/>
              <w:spacing w:before="0" w:line="240" w:lineRule="auto"/>
              <w:ind w:left="0"/>
              <w:rPr>
                <w:rFonts w:ascii="Prompt Light" w:eastAsia="Prompt Light" w:hAnsi="Prompt Light" w:cs="Prompt Light"/>
                <w:color w:val="003B71"/>
                <w:sz w:val="2"/>
                <w:szCs w:val="2"/>
                <w:lang w:val="en-US"/>
              </w:rPr>
            </w:pPr>
          </w:p>
        </w:tc>
        <w:tc>
          <w:tcPr>
            <w:tcW w:w="202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26FDDD" w14:textId="77777777" w:rsidR="00A87F24" w:rsidRPr="00D45521" w:rsidRDefault="00A87F24" w:rsidP="00A87F24">
            <w:pPr>
              <w:widowControl w:val="0"/>
              <w:spacing w:before="0" w:line="240" w:lineRule="auto"/>
              <w:ind w:left="0"/>
              <w:jc w:val="center"/>
              <w:rPr>
                <w:rFonts w:ascii="Prompt" w:eastAsia="Prompt" w:hAnsi="Prompt" w:cs="Prompt"/>
                <w:color w:val="003B71"/>
                <w:sz w:val="2"/>
                <w:szCs w:val="2"/>
                <w:lang w:val="en-US"/>
              </w:rPr>
            </w:pPr>
          </w:p>
        </w:tc>
      </w:tr>
      <w:tr w:rsidR="00A87F24" w:rsidRPr="00824F06" w14:paraId="7BFD3857" w14:textId="77777777" w:rsidTr="00AA5A1E">
        <w:trPr>
          <w:trHeight w:val="144"/>
        </w:trPr>
        <w:tc>
          <w:tcPr>
            <w:tcW w:w="78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2C6F65" w14:textId="77777777" w:rsidR="00A87F24" w:rsidRDefault="00A87F24" w:rsidP="00A87F24">
            <w:pPr>
              <w:widowControl w:val="0"/>
              <w:spacing w:before="0" w:line="240" w:lineRule="auto"/>
              <w:ind w:left="0"/>
              <w:rPr>
                <w:rFonts w:ascii="Prompt Light" w:eastAsia="Prompt Light" w:hAnsi="Prompt Light" w:cs="Prompt Light"/>
                <w:color w:val="003B71"/>
                <w:sz w:val="16"/>
                <w:szCs w:val="16"/>
              </w:rPr>
            </w:pPr>
            <w:r w:rsidRPr="00AA5A1E">
              <w:rPr>
                <w:rFonts w:ascii="Prompt Light" w:eastAsia="Prompt Light" w:hAnsi="Prompt Light" w:cs="Prompt Light"/>
                <w:color w:val="003B71"/>
                <w:sz w:val="16"/>
                <w:szCs w:val="16"/>
              </w:rPr>
              <w:t>· ยอดก่อนภาษีมูลค่าเพิ่ม</w:t>
            </w:r>
          </w:p>
          <w:p w14:paraId="4697C54B" w14:textId="3730B3D8" w:rsidR="0023234A" w:rsidRPr="00AA5A1E" w:rsidRDefault="0023234A" w:rsidP="00A87F24">
            <w:pPr>
              <w:widowControl w:val="0"/>
              <w:spacing w:before="0" w:line="240" w:lineRule="auto"/>
              <w:ind w:left="0"/>
              <w:rPr>
                <w:rFonts w:ascii="Prompt Light" w:eastAsia="Prompt Light" w:hAnsi="Prompt Light" w:cs="Prompt Light"/>
                <w:color w:val="003B71"/>
                <w:sz w:val="16"/>
                <w:szCs w:val="16"/>
                <w:cs/>
              </w:rPr>
            </w:pPr>
            <w:r>
              <w:rPr>
                <w:rFonts w:ascii="Prompt Light" w:eastAsia="Prompt Light" w:hAnsi="Prompt Light" w:cs="Prompt Light" w:hint="cs"/>
                <w:color w:val="003B71"/>
                <w:sz w:val="16"/>
                <w:szCs w:val="16"/>
                <w:cs/>
              </w:rPr>
              <w:t xml:space="preserve">  </w:t>
            </w:r>
            <w:r w:rsidRPr="0023234A">
              <w:rPr>
                <w:rFonts w:ascii="Prompt Light" w:eastAsia="Prompt Light" w:hAnsi="Prompt Light" w:cs="Prompt Light" w:hint="cs"/>
                <w:color w:val="003B71"/>
                <w:sz w:val="14"/>
                <w:szCs w:val="14"/>
                <w:cs/>
              </w:rPr>
              <w:t>Amount before VAT</w:t>
            </w:r>
          </w:p>
        </w:tc>
        <w:tc>
          <w:tcPr>
            <w:tcW w:w="202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78AFCD" w14:textId="762743C5" w:rsidR="00A87F24" w:rsidRPr="00ED6D75" w:rsidRDefault="00ED6D75" w:rsidP="00A87F24">
            <w:pPr>
              <w:widowControl w:val="0"/>
              <w:spacing w:before="0" w:line="240" w:lineRule="auto"/>
              <w:ind w:left="0"/>
              <w:jc w:val="center"/>
              <w:rPr>
                <w:rFonts w:ascii="Prompt" w:eastAsia="Prompt" w:hAnsi="Prompt" w:cs="Prompt"/>
                <w:color w:val="003B71"/>
                <w:sz w:val="16"/>
                <w:szCs w:val="16"/>
                <w:lang w:val="en-US"/>
              </w:rPr>
            </w:pPr>
            <w:proofErr w:type="gramStart"/>
            <w:r w:rsidRPr="00ED6D75">
              <w:rPr>
                <w:rFonts w:ascii="Prompt" w:eastAsia="Prompt" w:hAnsi="Prompt" w:cs="Prompt"/>
                <w:color w:val="003B71"/>
                <w:sz w:val="16"/>
                <w:szCs w:val="16"/>
                <w:lang w:val="en-US"/>
              </w:rPr>
              <w:t>{!FORMAT</w:t>
            </w:r>
            <w:proofErr w:type="gramEnd"/>
            <w:r w:rsidRPr="00ED6D75">
              <w:rPr>
                <w:rFonts w:ascii="Prompt" w:eastAsia="Prompt" w:hAnsi="Prompt" w:cs="Prompt"/>
                <w:color w:val="003B71"/>
                <w:sz w:val="16"/>
                <w:szCs w:val="16"/>
                <w:lang w:val="en-US"/>
              </w:rPr>
              <w:t>_NUM(cm.net_commission,###,##</w:t>
            </w:r>
            <w:r w:rsidRPr="00ED6D75">
              <w:rPr>
                <w:rFonts w:ascii="Prompt" w:eastAsia="Prompt" w:hAnsi="Prompt" w:cs="Prompt"/>
                <w:color w:val="003B71"/>
                <w:sz w:val="16"/>
                <w:szCs w:val="16"/>
                <w:cs/>
                <w:lang w:bidi="th"/>
              </w:rPr>
              <w:t>0.00)</w:t>
            </w:r>
            <w:r w:rsidRPr="00ED6D75">
              <w:rPr>
                <w:rFonts w:ascii="Prompt" w:eastAsia="Prompt" w:hAnsi="Prompt" w:cs="Prompt"/>
                <w:color w:val="003B71"/>
                <w:sz w:val="16"/>
                <w:szCs w:val="16"/>
                <w:lang w:val="en-US"/>
              </w:rPr>
              <w:t>}</w:t>
            </w:r>
          </w:p>
        </w:tc>
      </w:tr>
      <w:tr w:rsidR="00A87F24" w:rsidRPr="00AA5A1E" w14:paraId="4DED09AA" w14:textId="77777777" w:rsidTr="00AA5A1E">
        <w:trPr>
          <w:trHeight w:val="144"/>
        </w:trPr>
        <w:tc>
          <w:tcPr>
            <w:tcW w:w="78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258FAA" w14:textId="77777777" w:rsidR="00A87F24" w:rsidRDefault="00A87F24" w:rsidP="00A87F24">
            <w:pPr>
              <w:widowControl w:val="0"/>
              <w:spacing w:before="0" w:line="240" w:lineRule="auto"/>
              <w:ind w:left="0"/>
              <w:rPr>
                <w:rFonts w:ascii="Prompt Light" w:eastAsia="Prompt Light" w:hAnsi="Prompt Light" w:cs="Prompt Light"/>
                <w:color w:val="003B71"/>
                <w:sz w:val="16"/>
                <w:szCs w:val="16"/>
                <w:lang w:val="en-US"/>
              </w:rPr>
            </w:pPr>
            <w:r w:rsidRPr="00AA5A1E">
              <w:rPr>
                <w:rFonts w:ascii="Prompt Light" w:eastAsia="Prompt Light" w:hAnsi="Prompt Light" w:cs="Prompt Light"/>
                <w:color w:val="003B71"/>
                <w:sz w:val="16"/>
                <w:szCs w:val="16"/>
              </w:rPr>
              <w:t>· ภาษีมูลค่าเพิ่ม</w:t>
            </w:r>
            <w:r w:rsidRPr="00AA5A1E">
              <w:rPr>
                <w:rFonts w:ascii="Prompt Light" w:eastAsia="Prompt Light" w:hAnsi="Prompt Light" w:cs="Prompt Light" w:hint="cs"/>
                <w:color w:val="003B71"/>
                <w:sz w:val="16"/>
                <w:szCs w:val="16"/>
                <w:cs/>
              </w:rPr>
              <w:t xml:space="preserve"> </w:t>
            </w:r>
            <w:r w:rsidRPr="00AA5A1E">
              <w:rPr>
                <w:rFonts w:ascii="Prompt Light" w:eastAsia="Prompt Light" w:hAnsi="Prompt Light" w:cs="Prompt Light"/>
                <w:color w:val="003B71"/>
                <w:sz w:val="16"/>
                <w:szCs w:val="16"/>
                <w:lang w:val="en-US"/>
              </w:rPr>
              <w:t>(7%)</w:t>
            </w:r>
          </w:p>
          <w:p w14:paraId="3C675EE3" w14:textId="707DB5D7" w:rsidR="0023234A" w:rsidRPr="00AA5A1E" w:rsidRDefault="0023234A" w:rsidP="00A87F24">
            <w:pPr>
              <w:widowControl w:val="0"/>
              <w:spacing w:before="0" w:line="240" w:lineRule="auto"/>
              <w:ind w:left="0"/>
              <w:rPr>
                <w:rFonts w:ascii="Prompt Light" w:eastAsia="Prompt Light" w:hAnsi="Prompt Light" w:cs="Prompt Light"/>
                <w:color w:val="003B71"/>
                <w:sz w:val="16"/>
                <w:szCs w:val="16"/>
                <w:cs/>
                <w:lang w:val="en-US"/>
              </w:rPr>
            </w:pPr>
            <w:r>
              <w:rPr>
                <w:rFonts w:ascii="Prompt Light" w:eastAsia="Prompt Light" w:hAnsi="Prompt Light" w:cs="Prompt Light"/>
                <w:color w:val="003B71"/>
                <w:sz w:val="14"/>
                <w:szCs w:val="14"/>
                <w:lang w:val="en-US"/>
              </w:rPr>
              <w:t xml:space="preserve">  </w:t>
            </w:r>
            <w:r w:rsidRPr="0023234A">
              <w:rPr>
                <w:rFonts w:ascii="Prompt Light" w:eastAsia="Prompt Light" w:hAnsi="Prompt Light" w:cs="Prompt Light"/>
                <w:color w:val="003B71"/>
                <w:sz w:val="14"/>
                <w:szCs w:val="14"/>
                <w:lang w:val="en-US"/>
              </w:rPr>
              <w:t>VAT (7%)</w:t>
            </w:r>
          </w:p>
        </w:tc>
        <w:tc>
          <w:tcPr>
            <w:tcW w:w="202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AFF8EA" w14:textId="150D2310" w:rsidR="00A87F24" w:rsidRPr="00AA5A1E" w:rsidRDefault="00ED6D75" w:rsidP="00A87F24">
            <w:pPr>
              <w:widowControl w:val="0"/>
              <w:spacing w:before="0" w:line="240" w:lineRule="auto"/>
              <w:ind w:left="0"/>
              <w:jc w:val="center"/>
              <w:rPr>
                <w:rFonts w:ascii="Prompt" w:eastAsia="Prompt" w:hAnsi="Prompt" w:cs="Prompt"/>
                <w:color w:val="003B71"/>
                <w:sz w:val="16"/>
                <w:szCs w:val="16"/>
              </w:rPr>
            </w:pPr>
            <w:r w:rsidRPr="00ED6D75">
              <w:rPr>
                <w:rFonts w:ascii="Prompt" w:eastAsia="Prompt" w:hAnsi="Prompt" w:cs="Prompt"/>
                <w:color w:val="003B71"/>
                <w:sz w:val="16"/>
                <w:szCs w:val="16"/>
              </w:rPr>
              <w:t>{!FORMAT_NUM(cm.vat,###,##</w:t>
            </w:r>
            <w:r w:rsidRPr="00ED6D75">
              <w:rPr>
                <w:rFonts w:ascii="Prompt" w:eastAsia="Prompt" w:hAnsi="Prompt" w:cs="Prompt"/>
                <w:color w:val="003B71"/>
                <w:sz w:val="16"/>
                <w:szCs w:val="16"/>
                <w:cs/>
                <w:lang w:bidi="th"/>
              </w:rPr>
              <w:t>0.00)</w:t>
            </w:r>
            <w:r w:rsidRPr="00ED6D75">
              <w:rPr>
                <w:rFonts w:ascii="Prompt" w:eastAsia="Prompt" w:hAnsi="Prompt" w:cs="Prompt"/>
                <w:color w:val="003B71"/>
                <w:sz w:val="16"/>
                <w:szCs w:val="16"/>
              </w:rPr>
              <w:t>}</w:t>
            </w:r>
          </w:p>
        </w:tc>
      </w:tr>
      <w:tr w:rsidR="00A87F24" w:rsidRPr="00824F06" w14:paraId="29F74806" w14:textId="77777777" w:rsidTr="00AA5A1E">
        <w:trPr>
          <w:trHeight w:val="144"/>
        </w:trPr>
        <w:tc>
          <w:tcPr>
            <w:tcW w:w="78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718312" w14:textId="77777777" w:rsidR="00A87F24" w:rsidRDefault="00A87F24" w:rsidP="00A87F24">
            <w:pPr>
              <w:widowControl w:val="0"/>
              <w:spacing w:before="0" w:line="240" w:lineRule="auto"/>
              <w:ind w:left="0"/>
              <w:rPr>
                <w:rFonts w:ascii="Prompt Light" w:eastAsia="Prompt Light" w:hAnsi="Prompt Light" w:cs="Prompt Light"/>
                <w:color w:val="003B71"/>
                <w:sz w:val="16"/>
                <w:szCs w:val="16"/>
              </w:rPr>
            </w:pPr>
            <w:r w:rsidRPr="00AA5A1E">
              <w:rPr>
                <w:rFonts w:ascii="Prompt Light" w:eastAsia="Prompt Light" w:hAnsi="Prompt Light" w:cs="Prompt Light"/>
                <w:color w:val="003B71"/>
                <w:sz w:val="16"/>
                <w:szCs w:val="16"/>
              </w:rPr>
              <w:t>·</w:t>
            </w:r>
            <w:r w:rsidRPr="00AA5A1E">
              <w:rPr>
                <w:rFonts w:ascii="Prompt Light" w:eastAsia="Prompt Light" w:hAnsi="Prompt Light" w:cs="Prompt Light" w:hint="cs"/>
                <w:color w:val="003B71"/>
                <w:sz w:val="16"/>
                <w:szCs w:val="16"/>
                <w:cs/>
              </w:rPr>
              <w:t xml:space="preserve"> จำนวนเงินรวม</w:t>
            </w:r>
          </w:p>
          <w:p w14:paraId="28EA63D6" w14:textId="25764869" w:rsidR="0023234A" w:rsidRPr="00AA5A1E" w:rsidRDefault="0023234A" w:rsidP="00A87F24">
            <w:pPr>
              <w:widowControl w:val="0"/>
              <w:spacing w:before="0" w:line="240" w:lineRule="auto"/>
              <w:ind w:left="0"/>
              <w:rPr>
                <w:rFonts w:ascii="Prompt Light" w:eastAsia="Prompt Light" w:hAnsi="Prompt Light" w:cs="Prompt Light"/>
                <w:color w:val="003B71"/>
                <w:sz w:val="16"/>
                <w:szCs w:val="16"/>
                <w:cs/>
              </w:rPr>
            </w:pPr>
            <w:r>
              <w:rPr>
                <w:rFonts w:ascii="Prompt Light" w:eastAsia="Prompt Light" w:hAnsi="Prompt Light" w:cs="Prompt Light" w:hint="cs"/>
                <w:color w:val="003B71"/>
                <w:sz w:val="16"/>
                <w:szCs w:val="16"/>
                <w:cs/>
              </w:rPr>
              <w:t xml:space="preserve">  </w:t>
            </w:r>
            <w:r w:rsidRPr="0023234A">
              <w:rPr>
                <w:rFonts w:ascii="Prompt Light" w:eastAsia="Prompt Light" w:hAnsi="Prompt Light" w:cs="Prompt Light" w:hint="cs"/>
                <w:color w:val="003B71"/>
                <w:sz w:val="14"/>
                <w:szCs w:val="14"/>
                <w:cs/>
              </w:rPr>
              <w:t>Total amount</w:t>
            </w:r>
          </w:p>
        </w:tc>
        <w:tc>
          <w:tcPr>
            <w:tcW w:w="202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04CB47" w14:textId="5C6436DB" w:rsidR="00A87F24" w:rsidRPr="00ED6D75" w:rsidRDefault="00ED6D75" w:rsidP="00A87F24">
            <w:pPr>
              <w:widowControl w:val="0"/>
              <w:spacing w:before="0" w:line="240" w:lineRule="auto"/>
              <w:ind w:left="0"/>
              <w:jc w:val="center"/>
              <w:rPr>
                <w:rFonts w:ascii="Prompt" w:eastAsia="Prompt" w:hAnsi="Prompt" w:cs="Prompt"/>
                <w:color w:val="003B71"/>
                <w:sz w:val="16"/>
                <w:szCs w:val="16"/>
                <w:lang w:val="en-US"/>
              </w:rPr>
            </w:pPr>
            <w:proofErr w:type="gramStart"/>
            <w:r w:rsidRPr="00ED6D75">
              <w:rPr>
                <w:rFonts w:ascii="Prompt" w:eastAsia="Prompt" w:hAnsi="Prompt" w:cs="Prompt"/>
                <w:color w:val="003B71"/>
                <w:sz w:val="16"/>
                <w:szCs w:val="16"/>
                <w:lang w:val="en-US"/>
              </w:rPr>
              <w:t>{!FORMAT</w:t>
            </w:r>
            <w:proofErr w:type="gramEnd"/>
            <w:r w:rsidRPr="00ED6D75">
              <w:rPr>
                <w:rFonts w:ascii="Prompt" w:eastAsia="Prompt" w:hAnsi="Prompt" w:cs="Prompt"/>
                <w:color w:val="003B71"/>
                <w:sz w:val="16"/>
                <w:szCs w:val="16"/>
                <w:lang w:val="en-US"/>
              </w:rPr>
              <w:t>_NUM(cm.total_commission_with_vat,###,##</w:t>
            </w:r>
            <w:r w:rsidRPr="00ED6D75">
              <w:rPr>
                <w:rFonts w:ascii="Prompt" w:eastAsia="Prompt" w:hAnsi="Prompt" w:cs="Prompt"/>
                <w:color w:val="003B71"/>
                <w:sz w:val="16"/>
                <w:szCs w:val="16"/>
                <w:cs/>
                <w:lang w:bidi="th"/>
              </w:rPr>
              <w:t>0.00)</w:t>
            </w:r>
            <w:r w:rsidRPr="00ED6D75">
              <w:rPr>
                <w:rFonts w:ascii="Prompt" w:eastAsia="Prompt" w:hAnsi="Prompt" w:cs="Prompt"/>
                <w:color w:val="003B71"/>
                <w:sz w:val="16"/>
                <w:szCs w:val="16"/>
                <w:lang w:val="en-US"/>
              </w:rPr>
              <w:t>}</w:t>
            </w:r>
          </w:p>
        </w:tc>
      </w:tr>
      <w:tr w:rsidR="00A87F24" w:rsidRPr="00AA5A1E" w14:paraId="3D0980DB" w14:textId="77777777" w:rsidTr="00AA5A1E">
        <w:trPr>
          <w:trHeight w:val="144"/>
        </w:trPr>
        <w:tc>
          <w:tcPr>
            <w:tcW w:w="78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7D6D05" w14:textId="77777777" w:rsidR="00A87F24" w:rsidRDefault="00A87F24" w:rsidP="00A87F24">
            <w:pPr>
              <w:widowControl w:val="0"/>
              <w:spacing w:before="0" w:line="240" w:lineRule="auto"/>
              <w:ind w:left="0"/>
              <w:rPr>
                <w:rFonts w:ascii="Prompt Light" w:eastAsia="Prompt Light" w:hAnsi="Prompt Light" w:cs="Prompt Light"/>
                <w:color w:val="003B71"/>
                <w:sz w:val="16"/>
                <w:szCs w:val="16"/>
                <w:lang w:val="en-US"/>
              </w:rPr>
            </w:pPr>
            <w:r w:rsidRPr="00AA5A1E">
              <w:rPr>
                <w:rFonts w:ascii="Prompt Light" w:eastAsia="Prompt Light" w:hAnsi="Prompt Light" w:cs="Prompt Light"/>
                <w:color w:val="003B71"/>
                <w:sz w:val="16"/>
                <w:szCs w:val="16"/>
              </w:rPr>
              <w:t>· ภาษี</w:t>
            </w:r>
            <w:r w:rsidRPr="00AA5A1E">
              <w:rPr>
                <w:rFonts w:ascii="Prompt Light" w:eastAsia="Prompt Light" w:hAnsi="Prompt Light" w:cs="Prompt Light" w:hint="cs"/>
                <w:color w:val="003B71"/>
                <w:sz w:val="16"/>
                <w:szCs w:val="16"/>
                <w:cs/>
              </w:rPr>
              <w:t xml:space="preserve">หัก ณ ที่จ่าย </w:t>
            </w:r>
            <w:r w:rsidRPr="00AA5A1E">
              <w:rPr>
                <w:rFonts w:ascii="Prompt Light" w:eastAsia="Prompt Light" w:hAnsi="Prompt Light" w:cs="Prompt Light"/>
                <w:color w:val="003B71"/>
                <w:sz w:val="16"/>
                <w:szCs w:val="16"/>
                <w:lang w:val="en-US"/>
              </w:rPr>
              <w:t>(3%)</w:t>
            </w:r>
          </w:p>
          <w:p w14:paraId="73537CA4" w14:textId="4FBE19FF" w:rsidR="0023234A" w:rsidRPr="00AA5A1E" w:rsidRDefault="0023234A" w:rsidP="00A87F24">
            <w:pPr>
              <w:widowControl w:val="0"/>
              <w:spacing w:before="0" w:line="240" w:lineRule="auto"/>
              <w:ind w:left="0"/>
              <w:rPr>
                <w:rFonts w:ascii="Prompt Light" w:eastAsia="Prompt Light" w:hAnsi="Prompt Light" w:cs="Prompt Light"/>
                <w:color w:val="003B71"/>
                <w:sz w:val="16"/>
                <w:szCs w:val="16"/>
              </w:rPr>
            </w:pPr>
            <w:r>
              <w:rPr>
                <w:rFonts w:ascii="Prompt Light" w:eastAsia="Prompt Light" w:hAnsi="Prompt Light" w:cs="Prompt Light"/>
                <w:color w:val="003B71"/>
                <w:sz w:val="16"/>
                <w:szCs w:val="16"/>
                <w:lang w:val="en-US"/>
              </w:rPr>
              <w:t xml:space="preserve">  </w:t>
            </w:r>
            <w:r w:rsidRPr="0023234A">
              <w:rPr>
                <w:rFonts w:ascii="Prompt Light" w:eastAsia="Prompt Light" w:hAnsi="Prompt Light" w:cs="Prompt Light" w:hint="cs"/>
                <w:color w:val="003B71"/>
                <w:sz w:val="14"/>
                <w:szCs w:val="14"/>
                <w:cs/>
              </w:rPr>
              <w:t xml:space="preserve">Withholding tax </w:t>
            </w:r>
            <w:r w:rsidRPr="0023234A">
              <w:rPr>
                <w:rFonts w:ascii="Prompt Light" w:eastAsia="Prompt Light" w:hAnsi="Prompt Light" w:cs="Prompt Light"/>
                <w:color w:val="003B71"/>
                <w:sz w:val="14"/>
                <w:szCs w:val="14"/>
                <w:lang w:val="en-US"/>
              </w:rPr>
              <w:t>(3%)</w:t>
            </w:r>
          </w:p>
        </w:tc>
        <w:tc>
          <w:tcPr>
            <w:tcW w:w="202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E19477" w14:textId="6F7C887B" w:rsidR="00A87F24" w:rsidRPr="00AA5A1E" w:rsidRDefault="00ED6D75" w:rsidP="00A87F24">
            <w:pPr>
              <w:widowControl w:val="0"/>
              <w:spacing w:before="0" w:line="240" w:lineRule="auto"/>
              <w:ind w:left="0"/>
              <w:jc w:val="center"/>
              <w:rPr>
                <w:rFonts w:ascii="Prompt" w:eastAsia="Prompt" w:hAnsi="Prompt" w:cs="Prompt"/>
                <w:color w:val="003B71"/>
                <w:sz w:val="16"/>
                <w:szCs w:val="16"/>
              </w:rPr>
            </w:pPr>
            <w:r w:rsidRPr="00ED6D75">
              <w:rPr>
                <w:rFonts w:ascii="Prompt" w:eastAsia="Prompt" w:hAnsi="Prompt" w:cs="Prompt"/>
                <w:color w:val="003B71"/>
                <w:sz w:val="16"/>
                <w:szCs w:val="16"/>
              </w:rPr>
              <w:t>{!FORMAT_NUM(cm.wht,###,##</w:t>
            </w:r>
            <w:r w:rsidRPr="00ED6D75">
              <w:rPr>
                <w:rFonts w:ascii="Prompt" w:eastAsia="Prompt" w:hAnsi="Prompt" w:cs="Prompt"/>
                <w:color w:val="003B71"/>
                <w:sz w:val="16"/>
                <w:szCs w:val="16"/>
                <w:cs/>
                <w:lang w:bidi="th"/>
              </w:rPr>
              <w:t>0.00)</w:t>
            </w:r>
            <w:r w:rsidRPr="00ED6D75">
              <w:rPr>
                <w:rFonts w:ascii="Prompt" w:eastAsia="Prompt" w:hAnsi="Prompt" w:cs="Prompt"/>
                <w:color w:val="003B71"/>
                <w:sz w:val="16"/>
                <w:szCs w:val="16"/>
              </w:rPr>
              <w:t>}</w:t>
            </w:r>
          </w:p>
        </w:tc>
      </w:tr>
      <w:tr w:rsidR="00A87F24" w:rsidRPr="00824F06" w14:paraId="3703544B" w14:textId="77777777" w:rsidTr="006F1A41">
        <w:trPr>
          <w:trHeight w:val="222"/>
        </w:trPr>
        <w:tc>
          <w:tcPr>
            <w:tcW w:w="7860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F8F8F8"/>
          </w:tcPr>
          <w:p w14:paraId="1998A4BD" w14:textId="5C0D12B9" w:rsidR="00A87F24" w:rsidRPr="006F1A41" w:rsidRDefault="00A87F24" w:rsidP="00A87F24">
            <w:pPr>
              <w:widowControl w:val="0"/>
              <w:spacing w:before="0" w:line="240" w:lineRule="auto"/>
              <w:ind w:left="0"/>
              <w:jc w:val="right"/>
              <w:rPr>
                <w:rFonts w:ascii="Prompt Light" w:eastAsia="Prompt Light" w:hAnsi="Prompt Light" w:cs="Prompt Light"/>
                <w:color w:val="003B71"/>
                <w:sz w:val="16"/>
                <w:szCs w:val="16"/>
                <w:cs/>
              </w:rPr>
            </w:pPr>
            <w:r w:rsidRPr="006F1A41">
              <w:rPr>
                <w:rFonts w:ascii="Prompt Light" w:eastAsia="Prompt Light" w:hAnsi="Prompt Light" w:cs="Prompt Light" w:hint="cs"/>
                <w:color w:val="003B71"/>
                <w:sz w:val="16"/>
                <w:szCs w:val="16"/>
                <w:cs/>
              </w:rPr>
              <w:t>รวมค่าบริการสุทธิ</w:t>
            </w:r>
            <w:r w:rsidR="0023234A" w:rsidRPr="006F1A41">
              <w:rPr>
                <w:rFonts w:ascii="Prompt Light" w:eastAsia="Prompt Light" w:hAnsi="Prompt Light" w:cs="Prompt Light" w:hint="cs"/>
                <w:color w:val="003B71"/>
                <w:sz w:val="16"/>
                <w:szCs w:val="16"/>
                <w:cs/>
              </w:rPr>
              <w:t>/ Net total service fee</w:t>
            </w:r>
          </w:p>
        </w:tc>
        <w:tc>
          <w:tcPr>
            <w:tcW w:w="2025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F8F8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4A24E" w14:textId="44C8B6BB" w:rsidR="00A87F24" w:rsidRPr="00ED6D75" w:rsidRDefault="00ED6D75" w:rsidP="00A87F24">
            <w:pPr>
              <w:widowControl w:val="0"/>
              <w:spacing w:before="0" w:line="240" w:lineRule="auto"/>
              <w:ind w:left="0"/>
              <w:jc w:val="center"/>
              <w:rPr>
                <w:rFonts w:ascii="Prompt" w:eastAsia="Prompt Light" w:hAnsi="Prompt" w:cs="Prompt"/>
                <w:color w:val="003B71"/>
                <w:sz w:val="16"/>
                <w:szCs w:val="16"/>
                <w:lang w:val="en-US"/>
              </w:rPr>
            </w:pPr>
            <w:proofErr w:type="gramStart"/>
            <w:r w:rsidRPr="00ED6D75">
              <w:rPr>
                <w:rFonts w:ascii="Prompt" w:eastAsia="Prompt" w:hAnsi="Prompt" w:cs="Prompt"/>
                <w:color w:val="003B71"/>
                <w:sz w:val="16"/>
                <w:szCs w:val="16"/>
                <w:lang w:val="en-US"/>
              </w:rPr>
              <w:t>{!FORMAT</w:t>
            </w:r>
            <w:proofErr w:type="gramEnd"/>
            <w:r w:rsidRPr="00ED6D75">
              <w:rPr>
                <w:rFonts w:ascii="Prompt" w:eastAsia="Prompt" w:hAnsi="Prompt" w:cs="Prompt"/>
                <w:color w:val="003B71"/>
                <w:sz w:val="16"/>
                <w:szCs w:val="16"/>
                <w:lang w:val="en-US"/>
              </w:rPr>
              <w:t>_NUM(cm.grand_total_commission,###,##</w:t>
            </w:r>
            <w:r w:rsidRPr="00ED6D75">
              <w:rPr>
                <w:rFonts w:ascii="Prompt" w:eastAsia="Prompt" w:hAnsi="Prompt" w:cs="Prompt"/>
                <w:color w:val="003B71"/>
                <w:sz w:val="16"/>
                <w:szCs w:val="16"/>
                <w:cs/>
                <w:lang w:bidi="th"/>
              </w:rPr>
              <w:t>0.00)</w:t>
            </w:r>
            <w:r w:rsidRPr="00ED6D75">
              <w:rPr>
                <w:rFonts w:ascii="Prompt" w:eastAsia="Prompt" w:hAnsi="Prompt" w:cs="Prompt"/>
                <w:color w:val="003B71"/>
                <w:sz w:val="16"/>
                <w:szCs w:val="16"/>
                <w:lang w:val="en-US"/>
              </w:rPr>
              <w:t>}</w:t>
            </w:r>
          </w:p>
        </w:tc>
      </w:tr>
      <w:tr w:rsidR="00A87F24" w:rsidRPr="00824F06" w14:paraId="3E54D836" w14:textId="77777777">
        <w:trPr>
          <w:trHeight w:val="450"/>
        </w:trPr>
        <w:tc>
          <w:tcPr>
            <w:tcW w:w="9885" w:type="dxa"/>
            <w:gridSpan w:val="2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FEFEFE"/>
          </w:tcPr>
          <w:p w14:paraId="15C57F71" w14:textId="0FF30621" w:rsidR="00A87F24" w:rsidRPr="006F1A41" w:rsidRDefault="00A87F24" w:rsidP="006F1A41">
            <w:pPr>
              <w:widowControl w:val="0"/>
              <w:numPr>
                <w:ilvl w:val="0"/>
                <w:numId w:val="1"/>
              </w:numPr>
              <w:spacing w:line="240" w:lineRule="auto"/>
              <w:ind w:left="540"/>
              <w:rPr>
                <w:color w:val="003B71"/>
                <w:sz w:val="12"/>
                <w:szCs w:val="12"/>
                <w:highlight w:val="white"/>
              </w:rPr>
            </w:pPr>
            <w:r w:rsidRPr="00AA5A1E">
              <w:rPr>
                <w:rFonts w:ascii="Prompt" w:eastAsia="Prompt" w:hAnsi="Prompt" w:cs="Prompt"/>
                <w:color w:val="003B71"/>
                <w:sz w:val="12"/>
                <w:szCs w:val="12"/>
                <w:highlight w:val="white"/>
              </w:rPr>
              <w:t xml:space="preserve">ติดต่อสอบถาม Roojai.com Consultant Hotline โทร 02 582 8864 </w:t>
            </w:r>
            <w:r w:rsidRPr="00AA5A1E">
              <w:rPr>
                <w:rFonts w:ascii="Prompt Light" w:eastAsia="Prompt Light" w:hAnsi="Prompt Light" w:cs="Prompt Light"/>
                <w:color w:val="003B71"/>
                <w:sz w:val="12"/>
                <w:szCs w:val="12"/>
                <w:highlight w:val="white"/>
              </w:rPr>
              <w:t>(จันทร์-ศุกร์ 8.00 น.-20.00 น. / เสาร์-อาทิตย์ 9.00 น.-18.00 น.)</w:t>
            </w:r>
          </w:p>
          <w:p w14:paraId="793EDC74" w14:textId="5D99F23A" w:rsidR="006F1A41" w:rsidRPr="006F1A41" w:rsidRDefault="006F1A41" w:rsidP="006F1A41">
            <w:pPr>
              <w:widowControl w:val="0"/>
              <w:spacing w:before="0" w:line="240" w:lineRule="auto"/>
              <w:ind w:left="540"/>
              <w:rPr>
                <w:color w:val="003B71"/>
                <w:sz w:val="12"/>
                <w:szCs w:val="12"/>
                <w:highlight w:val="white"/>
                <w:lang w:val="en-US"/>
              </w:rPr>
            </w:pPr>
            <w:r w:rsidRPr="00AA5A1E">
              <w:rPr>
                <w:rFonts w:ascii="Prompt" w:eastAsia="Prompt" w:hAnsi="Prompt" w:cs="Prompt" w:hint="cs"/>
                <w:color w:val="003B71"/>
                <w:sz w:val="12"/>
                <w:szCs w:val="12"/>
                <w:highlight w:val="white"/>
                <w:cs/>
              </w:rPr>
              <w:t xml:space="preserve">English customer service: </w:t>
            </w:r>
            <w:r w:rsidRPr="00AA5A1E">
              <w:rPr>
                <w:rFonts w:ascii="Prompt Light" w:eastAsia="Prompt" w:hAnsi="Prompt Light" w:cs="Prompt Light"/>
                <w:color w:val="003B71"/>
                <w:sz w:val="12"/>
                <w:szCs w:val="12"/>
                <w:highlight w:val="white"/>
                <w:lang w:val="en-US"/>
              </w:rPr>
              <w:t>02 582 886</w:t>
            </w:r>
            <w:r w:rsidRPr="00AA5A1E">
              <w:rPr>
                <w:rFonts w:ascii="Prompt Light" w:eastAsia="Prompt" w:hAnsi="Prompt Light" w:cs="Prompt Light"/>
                <w:color w:val="003B71"/>
                <w:sz w:val="12"/>
                <w:szCs w:val="12"/>
                <w:highlight w:val="white"/>
                <w:cs/>
              </w:rPr>
              <w:t>6</w:t>
            </w:r>
            <w:r w:rsidRPr="00AA5A1E">
              <w:rPr>
                <w:rFonts w:ascii="Prompt Light" w:eastAsia="Prompt" w:hAnsi="Prompt Light" w:cs="Prompt Light"/>
                <w:color w:val="003B71"/>
                <w:sz w:val="12"/>
                <w:szCs w:val="12"/>
                <w:highlight w:val="white"/>
                <w:lang w:val="en-US"/>
              </w:rPr>
              <w:t xml:space="preserve"> </w:t>
            </w:r>
            <w:r w:rsidRPr="00AA5A1E">
              <w:rPr>
                <w:rFonts w:ascii="Prompt Light" w:eastAsia="Prompt Light" w:hAnsi="Prompt Light" w:cs="Prompt Light"/>
                <w:color w:val="003B71"/>
                <w:sz w:val="12"/>
                <w:szCs w:val="12"/>
                <w:highlight w:val="white"/>
                <w:lang w:val="en-US"/>
              </w:rPr>
              <w:t>(</w:t>
            </w:r>
            <w:r w:rsidRPr="00AA5A1E">
              <w:rPr>
                <w:rFonts w:ascii="Prompt Light" w:eastAsia="Prompt Light" w:hAnsi="Prompt Light" w:cs="Prompt Light"/>
                <w:color w:val="003B71"/>
                <w:sz w:val="12"/>
                <w:szCs w:val="12"/>
                <w:highlight w:val="white"/>
                <w:cs/>
              </w:rPr>
              <w:t>Mon</w:t>
            </w:r>
            <w:r w:rsidRPr="00AA5A1E">
              <w:rPr>
                <w:rFonts w:ascii="Prompt Light" w:eastAsia="Prompt Light" w:hAnsi="Prompt Light" w:cs="Prompt Light"/>
                <w:color w:val="003B71"/>
                <w:sz w:val="12"/>
                <w:szCs w:val="12"/>
                <w:highlight w:val="white"/>
                <w:lang w:val="en-US"/>
              </w:rPr>
              <w:t>-</w:t>
            </w:r>
            <w:r w:rsidRPr="00AA5A1E">
              <w:rPr>
                <w:rFonts w:ascii="Prompt Light" w:eastAsia="Prompt Light" w:hAnsi="Prompt Light" w:cs="Prompt Light"/>
                <w:color w:val="003B71"/>
                <w:sz w:val="12"/>
                <w:szCs w:val="12"/>
                <w:highlight w:val="white"/>
                <w:cs/>
              </w:rPr>
              <w:t>Fri</w:t>
            </w:r>
            <w:r w:rsidRPr="00AA5A1E">
              <w:rPr>
                <w:rFonts w:ascii="Prompt Light" w:eastAsia="Prompt Light" w:hAnsi="Prompt Light" w:cs="Prompt Light"/>
                <w:color w:val="003B71"/>
                <w:sz w:val="12"/>
                <w:szCs w:val="12"/>
                <w:highlight w:val="white"/>
                <w:lang w:val="en-US"/>
              </w:rPr>
              <w:t xml:space="preserve"> 8.00</w:t>
            </w:r>
            <w:r w:rsidRPr="00AA5A1E">
              <w:rPr>
                <w:rFonts w:ascii="Prompt Light" w:eastAsia="Prompt Light" w:hAnsi="Prompt Light" w:cs="Prompt Light"/>
                <w:color w:val="003B71"/>
                <w:sz w:val="12"/>
                <w:szCs w:val="12"/>
                <w:highlight w:val="white"/>
                <w:cs/>
              </w:rPr>
              <w:t xml:space="preserve"> am</w:t>
            </w:r>
            <w:r w:rsidRPr="00AA5A1E">
              <w:rPr>
                <w:rFonts w:ascii="Prompt Light" w:eastAsia="Prompt Light" w:hAnsi="Prompt Light" w:cs="Prompt Light"/>
                <w:color w:val="003B71"/>
                <w:sz w:val="12"/>
                <w:szCs w:val="12"/>
                <w:highlight w:val="white"/>
                <w:lang w:val="en-US"/>
              </w:rPr>
              <w:t xml:space="preserve"> </w:t>
            </w:r>
            <w:r w:rsidRPr="00AA5A1E">
              <w:rPr>
                <w:rFonts w:ascii="Prompt Light" w:eastAsia="Prompt Light" w:hAnsi="Prompt Light" w:cs="Prompt Light"/>
                <w:color w:val="003B71"/>
                <w:sz w:val="12"/>
                <w:szCs w:val="12"/>
                <w:highlight w:val="white"/>
                <w:cs/>
                <w:lang w:bidi="th"/>
              </w:rPr>
              <w:t>–</w:t>
            </w:r>
            <w:r w:rsidRPr="00AA5A1E">
              <w:rPr>
                <w:rFonts w:ascii="Prompt Light" w:eastAsia="Prompt Light" w:hAnsi="Prompt Light" w:cs="Prompt Light"/>
                <w:color w:val="003B71"/>
                <w:sz w:val="12"/>
                <w:szCs w:val="12"/>
                <w:highlight w:val="white"/>
                <w:cs/>
              </w:rPr>
              <w:t xml:space="preserve"> 8.00 pm </w:t>
            </w:r>
            <w:r w:rsidRPr="00AA5A1E">
              <w:rPr>
                <w:rFonts w:ascii="Prompt Light" w:eastAsia="Prompt Light" w:hAnsi="Prompt Light" w:cs="Prompt Light"/>
                <w:color w:val="003B71"/>
                <w:sz w:val="12"/>
                <w:szCs w:val="12"/>
                <w:highlight w:val="white"/>
                <w:lang w:val="en-US"/>
              </w:rPr>
              <w:t xml:space="preserve">/ </w:t>
            </w:r>
            <w:r w:rsidRPr="00AA5A1E">
              <w:rPr>
                <w:rFonts w:ascii="Prompt Light" w:eastAsia="Prompt Light" w:hAnsi="Prompt Light" w:cs="Prompt Light"/>
                <w:color w:val="003B71"/>
                <w:sz w:val="12"/>
                <w:szCs w:val="12"/>
                <w:highlight w:val="white"/>
                <w:cs/>
              </w:rPr>
              <w:t>Sat</w:t>
            </w:r>
            <w:r w:rsidRPr="00AA5A1E">
              <w:rPr>
                <w:rFonts w:ascii="Prompt Light" w:eastAsia="Prompt Light" w:hAnsi="Prompt Light" w:cs="Prompt Light"/>
                <w:color w:val="003B71"/>
                <w:sz w:val="12"/>
                <w:szCs w:val="12"/>
                <w:highlight w:val="white"/>
                <w:lang w:val="en-US"/>
              </w:rPr>
              <w:t>-</w:t>
            </w:r>
            <w:r w:rsidRPr="00AA5A1E">
              <w:rPr>
                <w:rFonts w:ascii="Prompt Light" w:eastAsia="Prompt Light" w:hAnsi="Prompt Light" w:cs="Prompt Light"/>
                <w:color w:val="003B71"/>
                <w:sz w:val="12"/>
                <w:szCs w:val="12"/>
                <w:highlight w:val="white"/>
                <w:cs/>
              </w:rPr>
              <w:t xml:space="preserve">Sun </w:t>
            </w:r>
            <w:r w:rsidRPr="00AA5A1E">
              <w:rPr>
                <w:rFonts w:ascii="Prompt Light" w:eastAsia="Prompt Light" w:hAnsi="Prompt Light" w:cs="Prompt Light"/>
                <w:color w:val="003B71"/>
                <w:sz w:val="12"/>
                <w:szCs w:val="12"/>
                <w:highlight w:val="white"/>
                <w:lang w:val="en-US"/>
              </w:rPr>
              <w:t>9.00</w:t>
            </w:r>
            <w:r w:rsidRPr="00AA5A1E">
              <w:rPr>
                <w:rFonts w:ascii="Prompt Light" w:eastAsia="Prompt Light" w:hAnsi="Prompt Light" w:cs="Prompt Light"/>
                <w:color w:val="003B71"/>
                <w:sz w:val="12"/>
                <w:szCs w:val="12"/>
                <w:highlight w:val="white"/>
                <w:cs/>
              </w:rPr>
              <w:t xml:space="preserve"> am - 6</w:t>
            </w:r>
            <w:r w:rsidRPr="00AA5A1E">
              <w:rPr>
                <w:rFonts w:ascii="Prompt Light" w:eastAsia="Prompt Light" w:hAnsi="Prompt Light" w:cs="Prompt Light"/>
                <w:color w:val="003B71"/>
                <w:sz w:val="12"/>
                <w:szCs w:val="12"/>
                <w:highlight w:val="white"/>
                <w:lang w:val="en-US"/>
              </w:rPr>
              <w:t>.00</w:t>
            </w:r>
            <w:r w:rsidRPr="00AA5A1E">
              <w:rPr>
                <w:rFonts w:ascii="Prompt Light" w:eastAsia="Prompt Light" w:hAnsi="Prompt Light" w:cs="Prompt Light"/>
                <w:color w:val="003B71"/>
                <w:sz w:val="12"/>
                <w:szCs w:val="12"/>
                <w:highlight w:val="white"/>
                <w:cs/>
              </w:rPr>
              <w:t xml:space="preserve"> pm</w:t>
            </w:r>
            <w:r w:rsidRPr="00AA5A1E">
              <w:rPr>
                <w:rFonts w:ascii="Prompt Light" w:eastAsia="Prompt Light" w:hAnsi="Prompt Light" w:cs="Prompt Light"/>
                <w:color w:val="003B71"/>
                <w:sz w:val="12"/>
                <w:szCs w:val="12"/>
                <w:highlight w:val="white"/>
                <w:lang w:val="en-US"/>
              </w:rPr>
              <w:t>)</w:t>
            </w:r>
          </w:p>
          <w:p w14:paraId="07EC3C8F" w14:textId="77777777" w:rsidR="006F1A41" w:rsidRPr="00274B18" w:rsidRDefault="006F1A41" w:rsidP="006F1A41">
            <w:pPr>
              <w:widowControl w:val="0"/>
              <w:spacing w:before="0" w:line="240" w:lineRule="auto"/>
              <w:ind w:left="540"/>
              <w:rPr>
                <w:color w:val="003B71"/>
                <w:sz w:val="12"/>
                <w:szCs w:val="12"/>
                <w:highlight w:val="white"/>
                <w:lang w:val="en-US"/>
              </w:rPr>
            </w:pPr>
          </w:p>
          <w:p w14:paraId="4BF11EFB" w14:textId="72C37A4F" w:rsidR="006F1A41" w:rsidRPr="006F1A41" w:rsidRDefault="00A87F24" w:rsidP="006F1A41">
            <w:pPr>
              <w:widowControl w:val="0"/>
              <w:numPr>
                <w:ilvl w:val="0"/>
                <w:numId w:val="1"/>
              </w:numPr>
              <w:spacing w:before="0" w:line="276" w:lineRule="auto"/>
              <w:ind w:left="540"/>
              <w:rPr>
                <w:color w:val="003B71"/>
                <w:sz w:val="12"/>
                <w:szCs w:val="12"/>
                <w:highlight w:val="white"/>
              </w:rPr>
            </w:pPr>
            <w:r w:rsidRPr="00AA5A1E">
              <w:rPr>
                <w:rFonts w:ascii="Prompt" w:eastAsia="Prompt" w:hAnsi="Prompt" w:cs="Prompt"/>
                <w:color w:val="003B71"/>
                <w:sz w:val="12"/>
                <w:szCs w:val="12"/>
                <w:highlight w:val="white"/>
              </w:rPr>
              <w:t>ข้อมูลติดต่อ</w:t>
            </w:r>
            <w:r w:rsidR="00274B18">
              <w:rPr>
                <w:rFonts w:ascii="Prompt" w:eastAsia="Prompt" w:hAnsi="Prompt" w:cs="Prompt" w:hint="cs"/>
                <w:color w:val="003B71"/>
                <w:sz w:val="12"/>
                <w:szCs w:val="12"/>
                <w:highlight w:val="white"/>
                <w:cs/>
              </w:rPr>
              <w:t>ผู้ให้บริการ</w:t>
            </w:r>
            <w:r w:rsidRPr="00AA5A1E">
              <w:rPr>
                <w:rFonts w:ascii="Prompt" w:eastAsia="Prompt" w:hAnsi="Prompt" w:cs="Prompt"/>
                <w:color w:val="003B71"/>
                <w:sz w:val="12"/>
                <w:szCs w:val="12"/>
                <w:highlight w:val="white"/>
              </w:rPr>
              <w:t xml:space="preserve"> :</w:t>
            </w:r>
            <w:r w:rsidRPr="00AA5A1E">
              <w:rPr>
                <w:rFonts w:ascii="Prompt Light" w:eastAsia="Prompt Light" w:hAnsi="Prompt Light" w:cs="Prompt Light"/>
                <w:color w:val="003B71"/>
                <w:sz w:val="12"/>
                <w:szCs w:val="12"/>
                <w:highlight w:val="white"/>
              </w:rPr>
              <w:t xml:space="preserve"> อีเมล์  </w:t>
            </w:r>
            <w:r w:rsidR="00D45521" w:rsidRPr="00D45521">
              <w:rPr>
                <w:rFonts w:ascii="Prompt Light" w:eastAsia="Prompt Light" w:hAnsi="Prompt Light" w:cs="Prompt Light"/>
                <w:color w:val="003B71"/>
                <w:sz w:val="12"/>
                <w:szCs w:val="12"/>
              </w:rPr>
              <w:t>{!email_address}</w:t>
            </w:r>
            <w:r w:rsidRPr="00AA5A1E">
              <w:rPr>
                <w:rFonts w:ascii="Prompt Light" w:eastAsia="Prompt Light" w:hAnsi="Prompt Light" w:cs="Prompt Light"/>
                <w:color w:val="003B71"/>
                <w:sz w:val="12"/>
                <w:szCs w:val="12"/>
                <w:highlight w:val="white"/>
              </w:rPr>
              <w:t xml:space="preserve"> เบอร์โทร  </w:t>
            </w:r>
            <w:r w:rsidR="00ED6D75" w:rsidRPr="00ED6D75">
              <w:rPr>
                <w:rFonts w:ascii="Prompt Light" w:eastAsia="Prompt Light" w:hAnsi="Prompt Light" w:cs="Prompt Light"/>
                <w:color w:val="003B71"/>
                <w:sz w:val="12"/>
                <w:szCs w:val="12"/>
              </w:rPr>
              <w:t>{!phone}</w:t>
            </w:r>
          </w:p>
          <w:p w14:paraId="49D2685D" w14:textId="4F31E823" w:rsidR="006F1A41" w:rsidRPr="00AA5A1E" w:rsidRDefault="00274B18" w:rsidP="006F1A41">
            <w:pPr>
              <w:widowControl w:val="0"/>
              <w:spacing w:before="0" w:line="360" w:lineRule="auto"/>
              <w:ind w:left="540"/>
              <w:rPr>
                <w:rFonts w:ascii="Prompt Light" w:hAnsi="Prompt Light" w:cs="Prompt Light"/>
                <w:color w:val="003B71"/>
                <w:sz w:val="12"/>
                <w:szCs w:val="12"/>
                <w:highlight w:val="white"/>
                <w:lang w:val="en-US"/>
              </w:rPr>
            </w:pPr>
            <w:r>
              <w:rPr>
                <w:rFonts w:ascii="Prompt" w:eastAsia="Prompt" w:hAnsi="Prompt" w:cs="Prompt"/>
                <w:color w:val="003B71"/>
                <w:sz w:val="12"/>
                <w:szCs w:val="12"/>
                <w:highlight w:val="white"/>
                <w:lang w:val="en-US"/>
              </w:rPr>
              <w:t>Service Provider</w:t>
            </w:r>
            <w:r w:rsidR="006F1A41" w:rsidRPr="00AA5A1E">
              <w:rPr>
                <w:rFonts w:ascii="Prompt" w:eastAsia="Prompt" w:hAnsi="Prompt" w:cs="Prompt" w:hint="cs"/>
                <w:color w:val="003B71"/>
                <w:sz w:val="12"/>
                <w:szCs w:val="12"/>
                <w:highlight w:val="white"/>
                <w:cs/>
              </w:rPr>
              <w:t xml:space="preserve">: </w:t>
            </w:r>
            <w:r w:rsidR="006F1A41" w:rsidRPr="00AA5A1E">
              <w:rPr>
                <w:rFonts w:ascii="Prompt Light" w:eastAsia="Prompt Light" w:hAnsi="Prompt Light" w:cs="Prompt Light"/>
                <w:color w:val="003B71"/>
                <w:sz w:val="12"/>
                <w:szCs w:val="12"/>
                <w:highlight w:val="white"/>
                <w:cs/>
              </w:rPr>
              <w:t xml:space="preserve">Email </w:t>
            </w:r>
            <w:proofErr w:type="gramStart"/>
            <w:r w:rsidR="00D45521" w:rsidRPr="00D45521">
              <w:rPr>
                <w:rFonts w:ascii="Prompt Light" w:eastAsia="Prompt Light" w:hAnsi="Prompt Light" w:cs="Prompt Light"/>
                <w:color w:val="003B71"/>
                <w:sz w:val="12"/>
                <w:szCs w:val="12"/>
                <w:lang w:val="en-US"/>
              </w:rPr>
              <w:t>{!email</w:t>
            </w:r>
            <w:proofErr w:type="gramEnd"/>
            <w:r w:rsidR="00D45521" w:rsidRPr="00D45521">
              <w:rPr>
                <w:rFonts w:ascii="Prompt Light" w:eastAsia="Prompt Light" w:hAnsi="Prompt Light" w:cs="Prompt Light"/>
                <w:color w:val="003B71"/>
                <w:sz w:val="12"/>
                <w:szCs w:val="12"/>
                <w:lang w:val="en-US"/>
              </w:rPr>
              <w:t>_address}</w:t>
            </w:r>
            <w:r w:rsidR="006F1A41" w:rsidRPr="00AA5A1E">
              <w:rPr>
                <w:rFonts w:ascii="Prompt Light" w:eastAsia="Prompt Light" w:hAnsi="Prompt Light" w:cs="Prompt Light"/>
                <w:color w:val="003B71"/>
                <w:sz w:val="12"/>
                <w:szCs w:val="12"/>
                <w:highlight w:val="white"/>
                <w:lang w:val="en-US"/>
              </w:rPr>
              <w:t xml:space="preserve"> </w:t>
            </w:r>
            <w:r w:rsidR="006F1A41" w:rsidRPr="00AA5A1E">
              <w:rPr>
                <w:rFonts w:ascii="Prompt Light" w:eastAsia="Prompt Light" w:hAnsi="Prompt Light" w:cs="Prompt Light"/>
                <w:color w:val="003B71"/>
                <w:sz w:val="12"/>
                <w:szCs w:val="12"/>
                <w:highlight w:val="white"/>
                <w:cs/>
              </w:rPr>
              <w:t xml:space="preserve">Mobile no. </w:t>
            </w:r>
            <w:r w:rsidR="00ED6D75" w:rsidRPr="00ED6D75">
              <w:rPr>
                <w:rFonts w:ascii="Prompt Light" w:eastAsia="Prompt Light" w:hAnsi="Prompt Light" w:cs="Prompt Light"/>
                <w:color w:val="003B71"/>
                <w:sz w:val="12"/>
                <w:szCs w:val="12"/>
                <w:lang w:val="en-US"/>
              </w:rPr>
              <w:t>{!phone}</w:t>
            </w:r>
          </w:p>
          <w:p w14:paraId="70FD8B35" w14:textId="77777777" w:rsidR="006F1A41" w:rsidRPr="006F1A41" w:rsidRDefault="006F1A41" w:rsidP="006F1A41">
            <w:pPr>
              <w:widowControl w:val="0"/>
              <w:spacing w:before="0" w:line="240" w:lineRule="auto"/>
              <w:ind w:left="540"/>
              <w:rPr>
                <w:color w:val="003B71"/>
                <w:sz w:val="12"/>
                <w:szCs w:val="12"/>
                <w:highlight w:val="white"/>
                <w:cs/>
              </w:rPr>
            </w:pPr>
          </w:p>
          <w:p w14:paraId="5750D602" w14:textId="77777777" w:rsidR="00A87F24" w:rsidRPr="006F1A41" w:rsidRDefault="00A87F24" w:rsidP="006F1A41">
            <w:pPr>
              <w:widowControl w:val="0"/>
              <w:numPr>
                <w:ilvl w:val="0"/>
                <w:numId w:val="1"/>
              </w:numPr>
              <w:spacing w:before="0" w:line="360" w:lineRule="auto"/>
              <w:ind w:left="540"/>
              <w:rPr>
                <w:color w:val="003B71"/>
                <w:sz w:val="12"/>
                <w:szCs w:val="12"/>
                <w:highlight w:val="white"/>
              </w:rPr>
            </w:pPr>
            <w:r w:rsidRPr="00AA5A1E">
              <w:rPr>
                <w:rFonts w:ascii="Prompt" w:eastAsia="Prompt" w:hAnsi="Prompt" w:cs="Prompt"/>
                <w:color w:val="003B71"/>
                <w:sz w:val="12"/>
                <w:szCs w:val="12"/>
                <w:highlight w:val="white"/>
              </w:rPr>
              <w:t xml:space="preserve">เครดิตเทอม : </w:t>
            </w:r>
            <w:r w:rsidRPr="00AA5A1E">
              <w:rPr>
                <w:rFonts w:ascii="Prompt Light" w:eastAsia="Prompt Light" w:hAnsi="Prompt Light" w:cs="Prompt Light"/>
                <w:color w:val="003B71"/>
                <w:sz w:val="12"/>
                <w:szCs w:val="12"/>
                <w:highlight w:val="white"/>
              </w:rPr>
              <w:t>กำหนดจ่ายเงินอย่างน้อย 30 วัน นับจากวันที่ได้รับใบแจ้งหนี้</w:t>
            </w:r>
          </w:p>
          <w:p w14:paraId="0165ED7F" w14:textId="532EE35E" w:rsidR="006F1A41" w:rsidRPr="006F1A41" w:rsidRDefault="006F1A41" w:rsidP="006F1A41">
            <w:pPr>
              <w:widowControl w:val="0"/>
              <w:spacing w:before="0" w:after="240" w:line="276" w:lineRule="auto"/>
              <w:ind w:left="540"/>
              <w:rPr>
                <w:color w:val="003B71"/>
                <w:sz w:val="12"/>
                <w:szCs w:val="12"/>
                <w:highlight w:val="white"/>
                <w:lang w:val="en-US"/>
              </w:rPr>
            </w:pPr>
            <w:r w:rsidRPr="00AA5A1E">
              <w:rPr>
                <w:rFonts w:ascii="Prompt" w:eastAsia="Prompt" w:hAnsi="Prompt" w:cs="Prompt" w:hint="cs"/>
                <w:color w:val="003B71"/>
                <w:sz w:val="12"/>
                <w:szCs w:val="12"/>
                <w:highlight w:val="white"/>
                <w:cs/>
              </w:rPr>
              <w:t>Credit term</w:t>
            </w:r>
            <w:r w:rsidRPr="00AA5A1E">
              <w:rPr>
                <w:rFonts w:ascii="Prompt" w:eastAsia="Prompt" w:hAnsi="Prompt" w:cs="Prompt"/>
                <w:color w:val="003B71"/>
                <w:sz w:val="12"/>
                <w:szCs w:val="12"/>
                <w:highlight w:val="white"/>
                <w:lang w:val="en-US"/>
              </w:rPr>
              <w:t xml:space="preserve">: </w:t>
            </w:r>
            <w:r w:rsidRPr="00AA5A1E">
              <w:rPr>
                <w:rFonts w:ascii="Prompt Light" w:eastAsia="Prompt" w:hAnsi="Prompt Light" w:cs="Prompt Light"/>
                <w:color w:val="003B71"/>
                <w:sz w:val="12"/>
                <w:szCs w:val="12"/>
                <w:lang w:val="en-US" w:bidi="th"/>
              </w:rPr>
              <w:t xml:space="preserve">payment will be made at least </w:t>
            </w:r>
            <w:r w:rsidRPr="00AA5A1E">
              <w:rPr>
                <w:rFonts w:ascii="Prompt Light" w:eastAsia="Prompt" w:hAnsi="Prompt Light" w:cs="Prompt Light"/>
                <w:color w:val="003B71"/>
                <w:sz w:val="12"/>
                <w:szCs w:val="12"/>
                <w:cs/>
                <w:lang w:bidi="th"/>
              </w:rPr>
              <w:t xml:space="preserve">30 </w:t>
            </w:r>
            <w:r w:rsidRPr="00AA5A1E">
              <w:rPr>
                <w:rFonts w:ascii="Prompt Light" w:eastAsia="Prompt" w:hAnsi="Prompt Light" w:cs="Prompt Light"/>
                <w:color w:val="003B71"/>
                <w:sz w:val="12"/>
                <w:szCs w:val="12"/>
                <w:lang w:val="en-US" w:bidi="th"/>
              </w:rPr>
              <w:t>days from the day of receiving the invoice</w:t>
            </w:r>
          </w:p>
        </w:tc>
      </w:tr>
    </w:tbl>
    <w:p w14:paraId="57F75680" w14:textId="15E068D6" w:rsidR="00396FA2" w:rsidRPr="006F1A41" w:rsidRDefault="00396FA2" w:rsidP="00396FA2">
      <w:pPr>
        <w:widowControl w:val="0"/>
        <w:spacing w:before="240" w:after="240" w:line="240" w:lineRule="auto"/>
        <w:ind w:left="0"/>
        <w:rPr>
          <w:rFonts w:ascii="Prompt" w:eastAsia="Prompt" w:hAnsi="Prompt" w:cs="Prompt"/>
          <w:color w:val="003B71"/>
          <w:sz w:val="18"/>
          <w:szCs w:val="18"/>
          <w:lang w:val="en-US"/>
        </w:rPr>
      </w:pPr>
    </w:p>
    <w:sectPr w:rsidR="00396FA2" w:rsidRPr="006F1A41" w:rsidSect="00814DBB">
      <w:headerReference w:type="default" r:id="rId7"/>
      <w:footerReference w:type="default" r:id="rId8"/>
      <w:headerReference w:type="first" r:id="rId9"/>
      <w:footerReference w:type="first" r:id="rId10"/>
      <w:pgSz w:w="11909" w:h="25488" w:code="9"/>
      <w:pgMar w:top="806" w:right="1440" w:bottom="1714" w:left="1267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6D939" w14:textId="77777777" w:rsidR="0056402F" w:rsidRDefault="0056402F">
      <w:pPr>
        <w:spacing w:before="0" w:line="240" w:lineRule="auto"/>
      </w:pPr>
      <w:r>
        <w:separator/>
      </w:r>
    </w:p>
  </w:endnote>
  <w:endnote w:type="continuationSeparator" w:id="0">
    <w:p w14:paraId="13F937F7" w14:textId="77777777" w:rsidR="0056402F" w:rsidRDefault="0056402F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Prompt">
    <w:altName w:val="Browallia New"/>
    <w:charset w:val="DE"/>
    <w:family w:val="auto"/>
    <w:pitch w:val="variable"/>
    <w:sig w:usb0="21000007" w:usb1="00000001" w:usb2="00000000" w:usb3="00000000" w:csb0="00010193" w:csb1="00000000"/>
  </w:font>
  <w:font w:name="TH SarabunPSK">
    <w:altName w:val="TH SarabunPSK"/>
    <w:charset w:val="DE"/>
    <w:family w:val="swiss"/>
    <w:pitch w:val="variable"/>
    <w:sig w:usb0="21000007" w:usb1="00000000" w:usb2="00000000" w:usb3="00000000" w:csb0="00010111" w:csb1="00000000"/>
  </w:font>
  <w:font w:name="Prompt Medium">
    <w:altName w:val="Leelawadee UI"/>
    <w:charset w:val="DE"/>
    <w:family w:val="auto"/>
    <w:pitch w:val="variable"/>
    <w:sig w:usb0="21000007" w:usb1="00000001" w:usb2="00000000" w:usb3="00000000" w:csb0="00010193" w:csb1="00000000"/>
  </w:font>
  <w:font w:name="Prompt Light">
    <w:altName w:val="Leelawadee UI"/>
    <w:charset w:val="DE"/>
    <w:family w:val="auto"/>
    <w:pitch w:val="variable"/>
    <w:sig w:usb0="21000007" w:usb1="00000001" w:usb2="00000000" w:usb3="00000000" w:csb0="0001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94D79" w14:textId="77777777" w:rsidR="00144F18" w:rsidRDefault="00144F18">
    <w:pPr>
      <w:spacing w:before="0" w:line="240" w:lineRule="auto"/>
      <w:ind w:left="-1260"/>
      <w:rPr>
        <w:sz w:val="12"/>
        <w:szCs w:val="1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71DF1" w14:textId="77777777" w:rsidR="00144F18" w:rsidRDefault="00274CDD">
    <w:pPr>
      <w:widowControl w:val="0"/>
      <w:spacing w:before="0" w:line="240" w:lineRule="auto"/>
      <w:ind w:left="-360" w:right="-510"/>
      <w:rPr>
        <w:sz w:val="20"/>
        <w:szCs w:val="20"/>
      </w:rPr>
    </w:pP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  <w:t xml:space="preserve">  </w:t>
    </w:r>
    <w:r>
      <w:rPr>
        <w:sz w:val="20"/>
        <w:szCs w:val="20"/>
      </w:rPr>
      <w:tab/>
      <w:t xml:space="preserve">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7774AE" w14:textId="77777777" w:rsidR="0056402F" w:rsidRDefault="0056402F">
      <w:pPr>
        <w:spacing w:before="0" w:line="240" w:lineRule="auto"/>
      </w:pPr>
      <w:r>
        <w:separator/>
      </w:r>
    </w:p>
  </w:footnote>
  <w:footnote w:type="continuationSeparator" w:id="0">
    <w:p w14:paraId="76822E6F" w14:textId="77777777" w:rsidR="0056402F" w:rsidRDefault="0056402F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A90F3" w14:textId="77777777" w:rsidR="00144F18" w:rsidRDefault="00144F18">
    <w:pPr>
      <w:pBdr>
        <w:top w:val="nil"/>
        <w:left w:val="nil"/>
        <w:bottom w:val="nil"/>
        <w:right w:val="nil"/>
        <w:between w:val="nil"/>
      </w:pBdr>
      <w:spacing w:before="0" w:line="240" w:lineRule="auto"/>
      <w:rPr>
        <w:color w:val="E01B84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AB6F8" w14:textId="77777777" w:rsidR="00144F18" w:rsidRDefault="00144F18">
    <w:pPr>
      <w:pBdr>
        <w:top w:val="nil"/>
        <w:left w:val="nil"/>
        <w:bottom w:val="nil"/>
        <w:right w:val="nil"/>
        <w:between w:val="nil"/>
      </w:pBdr>
      <w:ind w:left="-360" w:right="-510"/>
      <w:rPr>
        <w:rFonts w:ascii="TH SarabunPSK" w:eastAsia="TH SarabunPSK" w:hAnsi="TH SarabunPSK" w:cs="TH SarabunP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5577F"/>
    <w:multiLevelType w:val="multilevel"/>
    <w:tmpl w:val="EAEAAFA6"/>
    <w:lvl w:ilvl="0">
      <w:start w:val="1"/>
      <w:numFmt w:val="bullet"/>
      <w:lvlText w:val="●"/>
      <w:lvlJc w:val="left"/>
      <w:pPr>
        <w:ind w:left="720" w:hanging="360"/>
      </w:pPr>
      <w:rPr>
        <w:sz w:val="12"/>
        <w:szCs w:val="12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3123CBE"/>
    <w:multiLevelType w:val="hybridMultilevel"/>
    <w:tmpl w:val="E9527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0660309">
    <w:abstractNumId w:val="0"/>
  </w:num>
  <w:num w:numId="2" w16cid:durableId="2981914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Dc2NTcxNzc2MTFV0lEKTi0uzszPAykwNKgFACAVi1AtAAAA"/>
  </w:docVars>
  <w:rsids>
    <w:rsidRoot w:val="00144F18"/>
    <w:rsid w:val="00050E3A"/>
    <w:rsid w:val="000F6183"/>
    <w:rsid w:val="0010321F"/>
    <w:rsid w:val="00144F18"/>
    <w:rsid w:val="00162B11"/>
    <w:rsid w:val="00175679"/>
    <w:rsid w:val="001D24B7"/>
    <w:rsid w:val="001E15E9"/>
    <w:rsid w:val="002002C4"/>
    <w:rsid w:val="0023234A"/>
    <w:rsid w:val="00235755"/>
    <w:rsid w:val="00274B18"/>
    <w:rsid w:val="00274CDD"/>
    <w:rsid w:val="002E621B"/>
    <w:rsid w:val="00321C74"/>
    <w:rsid w:val="00341EEF"/>
    <w:rsid w:val="00357A1C"/>
    <w:rsid w:val="00360BE4"/>
    <w:rsid w:val="00396FA2"/>
    <w:rsid w:val="003D7033"/>
    <w:rsid w:val="0040751E"/>
    <w:rsid w:val="00432678"/>
    <w:rsid w:val="00450637"/>
    <w:rsid w:val="00465092"/>
    <w:rsid w:val="004C7A10"/>
    <w:rsid w:val="004E1D89"/>
    <w:rsid w:val="005462E6"/>
    <w:rsid w:val="0056402F"/>
    <w:rsid w:val="0058240F"/>
    <w:rsid w:val="005B15D1"/>
    <w:rsid w:val="005B68ED"/>
    <w:rsid w:val="006025D9"/>
    <w:rsid w:val="00621EE8"/>
    <w:rsid w:val="00672F59"/>
    <w:rsid w:val="006E2E8C"/>
    <w:rsid w:val="006F1A41"/>
    <w:rsid w:val="007603BA"/>
    <w:rsid w:val="00814DBB"/>
    <w:rsid w:val="00824F06"/>
    <w:rsid w:val="0083447D"/>
    <w:rsid w:val="00840170"/>
    <w:rsid w:val="008A4C43"/>
    <w:rsid w:val="0094579F"/>
    <w:rsid w:val="00A87F24"/>
    <w:rsid w:val="00AA5A1E"/>
    <w:rsid w:val="00B15A38"/>
    <w:rsid w:val="00B7282F"/>
    <w:rsid w:val="00C10E2D"/>
    <w:rsid w:val="00C36E95"/>
    <w:rsid w:val="00C42916"/>
    <w:rsid w:val="00D4293A"/>
    <w:rsid w:val="00D45521"/>
    <w:rsid w:val="00D53A43"/>
    <w:rsid w:val="00D71742"/>
    <w:rsid w:val="00E2181F"/>
    <w:rsid w:val="00E54F01"/>
    <w:rsid w:val="00E841C1"/>
    <w:rsid w:val="00EC2BA7"/>
    <w:rsid w:val="00ED6D75"/>
    <w:rsid w:val="00EF40C0"/>
    <w:rsid w:val="00F4779B"/>
    <w:rsid w:val="00FC425E"/>
    <w:rsid w:val="00FD7485"/>
    <w:rsid w:val="00FF74D7"/>
    <w:rsid w:val="00FF7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C7008"/>
  <w15:docId w15:val="{46C006B3-9BF4-4CE2-834A-3C48C1140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Roboto" w:eastAsia="Roboto" w:hAnsi="Roboto" w:cs="Roboto"/>
        <w:color w:val="666666"/>
        <w:sz w:val="22"/>
        <w:szCs w:val="22"/>
        <w:lang w:val="th" w:eastAsia="en-US" w:bidi="th-TH"/>
      </w:rPr>
    </w:rPrDefault>
    <w:pPrDefault>
      <w:pPr>
        <w:spacing w:before="200" w:line="335" w:lineRule="auto"/>
        <w:ind w:left="-15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spacing w:before="480" w:line="240" w:lineRule="auto"/>
      <w:outlineLvl w:val="0"/>
    </w:pPr>
    <w:rPr>
      <w:color w:val="000000"/>
      <w:sz w:val="42"/>
      <w:szCs w:val="4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spacing w:line="240" w:lineRule="auto"/>
      <w:outlineLvl w:val="1"/>
    </w:pPr>
    <w:rPr>
      <w:color w:val="000000"/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spacing w:line="240" w:lineRule="auto"/>
      <w:outlineLvl w:val="2"/>
    </w:pPr>
    <w:rPr>
      <w:b/>
      <w:color w:val="E01B84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0"/>
      <w:outlineLvl w:val="3"/>
    </w:pPr>
    <w:rPr>
      <w:b/>
      <w:color w:val="6D64E8"/>
      <w:sz w:val="40"/>
      <w:szCs w:val="4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400" w:line="240" w:lineRule="auto"/>
    </w:pPr>
    <w:rPr>
      <w:color w:val="283592"/>
      <w:sz w:val="68"/>
      <w:szCs w:val="68"/>
    </w:rPr>
  </w:style>
  <w:style w:type="paragraph" w:styleId="Subtitle">
    <w:name w:val="Subtitle"/>
    <w:basedOn w:val="Normal"/>
    <w:next w:val="Normal"/>
    <w:uiPriority w:val="11"/>
    <w:qFormat/>
    <w:rPr>
      <w:color w:val="E01B84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rFonts w:cs="Angsana New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cs="Angsana New"/>
      <w:sz w:val="20"/>
      <w:szCs w:val="25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1C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1C74"/>
    <w:rPr>
      <w:rFonts w:cs="Angsana New"/>
      <w:b/>
      <w:bCs/>
      <w:sz w:val="20"/>
      <w:szCs w:val="25"/>
    </w:rPr>
  </w:style>
  <w:style w:type="paragraph" w:styleId="ListParagraph">
    <w:name w:val="List Paragraph"/>
    <w:basedOn w:val="Normal"/>
    <w:uiPriority w:val="34"/>
    <w:qFormat/>
    <w:rsid w:val="00A87F24"/>
    <w:pPr>
      <w:ind w:left="720"/>
      <w:contextualSpacing/>
    </w:pPr>
    <w:rPr>
      <w:rFonts w:cs="Angsana New"/>
      <w:szCs w:val="28"/>
    </w:rPr>
  </w:style>
  <w:style w:type="table" w:styleId="TableGrid">
    <w:name w:val="Table Grid"/>
    <w:basedOn w:val="TableNormal"/>
    <w:uiPriority w:val="39"/>
    <w:rsid w:val="00FC425E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FC425E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Style1">
    <w:name w:val="Style1"/>
    <w:basedOn w:val="TableNormal"/>
    <w:uiPriority w:val="99"/>
    <w:rsid w:val="004E1D89"/>
    <w:pPr>
      <w:spacing w:before="0" w:line="240" w:lineRule="auto"/>
      <w:ind w:left="0"/>
    </w:pPr>
    <w:rPr>
      <w:color w:val="FFFFFF" w:themeColor="background1"/>
    </w:r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049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307</Words>
  <Characters>175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tapong Permpoonsiri</dc:creator>
  <cp:lastModifiedBy>Sakkan Wangin</cp:lastModifiedBy>
  <cp:revision>7</cp:revision>
  <dcterms:created xsi:type="dcterms:W3CDTF">2023-01-30T05:53:00Z</dcterms:created>
  <dcterms:modified xsi:type="dcterms:W3CDTF">2023-03-13T10:20:00Z</dcterms:modified>
</cp:coreProperties>
</file>